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C3A418" w14:textId="3D5FDC5D" w:rsidR="00B33A68" w:rsidRPr="00636615" w:rsidRDefault="00B33A68" w:rsidP="00DB5E74">
      <w:pPr>
        <w:spacing w:before="0" w:after="0"/>
        <w:jc w:val="center"/>
        <w:rPr>
          <w:rFonts w:eastAsiaTheme="majorEastAsia" w:cstheme="majorBidi"/>
          <w:b/>
          <w:color w:val="642D08"/>
          <w:sz w:val="48"/>
          <w:szCs w:val="40"/>
        </w:rPr>
      </w:pPr>
      <w:bookmarkStart w:id="0" w:name="_Hlk161994753"/>
      <w:r w:rsidRPr="00636615">
        <w:rPr>
          <w:rFonts w:eastAsiaTheme="majorEastAsia" w:cstheme="majorBidi"/>
          <w:b/>
          <w:color w:val="642D08"/>
          <w:sz w:val="48"/>
          <w:szCs w:val="40"/>
        </w:rPr>
        <w:t>Introduction to HTML and CSS</w:t>
      </w:r>
      <w:bookmarkStart w:id="1" w:name="_Hlk161994738"/>
      <w:r w:rsidR="00B452E0" w:rsidRPr="00636615">
        <w:rPr>
          <w:rFonts w:eastAsiaTheme="majorEastAsia" w:cstheme="majorBidi"/>
          <w:b/>
          <w:color w:val="642D08"/>
          <w:sz w:val="48"/>
          <w:szCs w:val="40"/>
        </w:rPr>
        <w:t xml:space="preserve"> – </w:t>
      </w:r>
      <w:r w:rsidRPr="00636615">
        <w:rPr>
          <w:rFonts w:eastAsiaTheme="majorEastAsia" w:cstheme="majorBidi"/>
          <w:b/>
          <w:color w:val="642D08"/>
          <w:sz w:val="48"/>
          <w:szCs w:val="40"/>
        </w:rPr>
        <w:t>CSS</w:t>
      </w:r>
      <w:r w:rsidR="00B452E0" w:rsidRPr="00636615">
        <w:rPr>
          <w:rFonts w:eastAsiaTheme="majorEastAsia" w:cstheme="majorBidi"/>
          <w:b/>
          <w:color w:val="642D08"/>
          <w:sz w:val="48"/>
          <w:szCs w:val="40"/>
        </w:rPr>
        <w:t xml:space="preserve"> Lab</w:t>
      </w:r>
    </w:p>
    <w:bookmarkEnd w:id="0"/>
    <w:bookmarkEnd w:id="1"/>
    <w:p w14:paraId="0B711E8B" w14:textId="09A490D9" w:rsidR="0057138C" w:rsidRDefault="00DB5E74" w:rsidP="00DB5E74">
      <w:pPr>
        <w:spacing w:before="0" w:after="0"/>
        <w:jc w:val="center"/>
      </w:pPr>
      <w:r>
        <w:br/>
      </w:r>
      <w:r w:rsidR="00573BE4" w:rsidRPr="00981E29">
        <w:t xml:space="preserve">Problems for exercises and homework for the </w:t>
      </w:r>
      <w:hyperlink r:id="rId11" w:history="1">
        <w:r w:rsidR="00573BE4" w:rsidRPr="00981E29">
          <w:rPr>
            <w:rStyle w:val="a9"/>
          </w:rPr>
          <w:t>"</w:t>
        </w:r>
        <w:r w:rsidR="00573BE4" w:rsidRPr="00981E29">
          <w:rPr>
            <w:rStyle w:val="a9"/>
            <w:noProof/>
          </w:rPr>
          <w:t xml:space="preserve">HTML </w:t>
        </w:r>
        <w:r w:rsidR="00573BE4" w:rsidRPr="00981E29">
          <w:rPr>
            <w:rStyle w:val="a9"/>
          </w:rPr>
          <w:t xml:space="preserve">and </w:t>
        </w:r>
        <w:r w:rsidR="00573BE4" w:rsidRPr="00981E29">
          <w:rPr>
            <w:rStyle w:val="a9"/>
            <w:noProof/>
          </w:rPr>
          <w:t>CSS</w:t>
        </w:r>
        <w:r w:rsidR="00573BE4" w:rsidRPr="00981E29">
          <w:rPr>
            <w:rStyle w:val="a9"/>
          </w:rPr>
          <w:t xml:space="preserve">" course @ </w:t>
        </w:r>
        <w:r w:rsidR="00573BE4" w:rsidRPr="00981E29">
          <w:rPr>
            <w:rStyle w:val="a9"/>
            <w:noProof/>
          </w:rPr>
          <w:t>SoftUni</w:t>
        </w:r>
      </w:hyperlink>
      <w:r w:rsidR="00573BE4" w:rsidRPr="00981E29">
        <w:t>.</w:t>
      </w:r>
    </w:p>
    <w:p w14:paraId="2EF3EC0C" w14:textId="2195BA32" w:rsidR="00DB5E74" w:rsidRDefault="00DB5E74" w:rsidP="00DB5E74">
      <w:pPr>
        <w:spacing w:before="0" w:after="0"/>
        <w:jc w:val="center"/>
      </w:pPr>
    </w:p>
    <w:p w14:paraId="0DAD6223" w14:textId="7CC67C5A" w:rsidR="0057138C" w:rsidRDefault="00573BE4" w:rsidP="00AD3ABC">
      <w:pPr>
        <w:pStyle w:val="1"/>
      </w:pPr>
      <w:r>
        <w:t>Topics Covered</w:t>
      </w:r>
    </w:p>
    <w:p w14:paraId="58472347" w14:textId="5DC25407" w:rsidR="00B33A68" w:rsidRPr="00B33A68" w:rsidRDefault="00B33A68">
      <w:pPr>
        <w:pStyle w:val="ac"/>
        <w:numPr>
          <w:ilvl w:val="0"/>
          <w:numId w:val="2"/>
        </w:numPr>
        <w:rPr>
          <w:b/>
          <w:bCs/>
        </w:rPr>
      </w:pPr>
      <w:r w:rsidRPr="00B33A68">
        <w:rPr>
          <w:b/>
          <w:bCs/>
        </w:rPr>
        <w:t>CSS Syntax</w:t>
      </w:r>
    </w:p>
    <w:p w14:paraId="3C213981" w14:textId="77777777" w:rsidR="00B33A68" w:rsidRPr="00B33A68" w:rsidRDefault="00B33A68">
      <w:pPr>
        <w:pStyle w:val="ac"/>
        <w:numPr>
          <w:ilvl w:val="0"/>
          <w:numId w:val="2"/>
        </w:numPr>
        <w:rPr>
          <w:b/>
          <w:bCs/>
        </w:rPr>
      </w:pPr>
      <w:r w:rsidRPr="00B33A68">
        <w:rPr>
          <w:b/>
          <w:bCs/>
        </w:rPr>
        <w:t xml:space="preserve">Selectors </w:t>
      </w:r>
      <w:proofErr w:type="gramStart"/>
      <w:r w:rsidRPr="00B33A68">
        <w:rPr>
          <w:b/>
          <w:bCs/>
        </w:rPr>
        <w:t>covered</w:t>
      </w:r>
      <w:proofErr w:type="gramEnd"/>
    </w:p>
    <w:p w14:paraId="61A7D41E" w14:textId="77777777" w:rsidR="00B33A68" w:rsidRPr="00B33A68" w:rsidRDefault="00B33A68">
      <w:pPr>
        <w:pStyle w:val="ac"/>
        <w:numPr>
          <w:ilvl w:val="1"/>
          <w:numId w:val="2"/>
        </w:numPr>
        <w:rPr>
          <w:b/>
          <w:bCs/>
        </w:rPr>
      </w:pPr>
      <w:r w:rsidRPr="00B33A68">
        <w:rPr>
          <w:b/>
          <w:bCs/>
        </w:rPr>
        <w:t xml:space="preserve">Type/Element </w:t>
      </w:r>
      <w:proofErr w:type="gramStart"/>
      <w:r w:rsidRPr="00B33A68">
        <w:rPr>
          <w:b/>
          <w:bCs/>
        </w:rPr>
        <w:t>selector</w:t>
      </w:r>
      <w:proofErr w:type="gramEnd"/>
    </w:p>
    <w:p w14:paraId="7E815CF5" w14:textId="77777777" w:rsidR="00B33A68" w:rsidRPr="00B33A68" w:rsidRDefault="00B33A68">
      <w:pPr>
        <w:pStyle w:val="ac"/>
        <w:numPr>
          <w:ilvl w:val="1"/>
          <w:numId w:val="2"/>
        </w:numPr>
        <w:rPr>
          <w:b/>
          <w:bCs/>
        </w:rPr>
      </w:pPr>
      <w:r w:rsidRPr="00B33A68">
        <w:rPr>
          <w:b/>
          <w:bCs/>
        </w:rPr>
        <w:t>Class selector</w:t>
      </w:r>
    </w:p>
    <w:p w14:paraId="43D82FF2" w14:textId="5EFF44A6" w:rsidR="00B33A68" w:rsidRPr="00B33A68" w:rsidRDefault="00B33A68">
      <w:pPr>
        <w:pStyle w:val="ac"/>
        <w:numPr>
          <w:ilvl w:val="1"/>
          <w:numId w:val="2"/>
        </w:numPr>
        <w:rPr>
          <w:b/>
          <w:bCs/>
        </w:rPr>
      </w:pPr>
      <w:r w:rsidRPr="00B33A68">
        <w:rPr>
          <w:b/>
          <w:bCs/>
        </w:rPr>
        <w:t>Attribute selector</w:t>
      </w:r>
      <w:r w:rsidRPr="00B33A68">
        <w:rPr>
          <w:b/>
          <w:bCs/>
        </w:rPr>
        <w:br/>
      </w:r>
    </w:p>
    <w:p w14:paraId="57B42404" w14:textId="77777777" w:rsidR="00B33A68" w:rsidRPr="00B33A68" w:rsidRDefault="00B33A68">
      <w:pPr>
        <w:pStyle w:val="ac"/>
        <w:numPr>
          <w:ilvl w:val="0"/>
          <w:numId w:val="2"/>
        </w:numPr>
        <w:rPr>
          <w:b/>
          <w:bCs/>
        </w:rPr>
      </w:pPr>
      <w:r w:rsidRPr="00B33A68">
        <w:rPr>
          <w:b/>
          <w:bCs/>
        </w:rPr>
        <w:t xml:space="preserve">Properties </w:t>
      </w:r>
      <w:proofErr w:type="gramStart"/>
      <w:r w:rsidRPr="00B33A68">
        <w:rPr>
          <w:b/>
          <w:bCs/>
        </w:rPr>
        <w:t>covered</w:t>
      </w:r>
      <w:proofErr w:type="gramEnd"/>
    </w:p>
    <w:p w14:paraId="34D683C6" w14:textId="77777777" w:rsidR="00B33A68" w:rsidRPr="00B33A68" w:rsidRDefault="00B33A68">
      <w:pPr>
        <w:pStyle w:val="ac"/>
        <w:numPr>
          <w:ilvl w:val="1"/>
          <w:numId w:val="2"/>
        </w:numPr>
        <w:rPr>
          <w:b/>
          <w:bCs/>
        </w:rPr>
      </w:pPr>
      <w:r w:rsidRPr="00B33A68">
        <w:rPr>
          <w:b/>
          <w:bCs/>
        </w:rPr>
        <w:t>color</w:t>
      </w:r>
    </w:p>
    <w:p w14:paraId="248A0000" w14:textId="77777777" w:rsidR="00B33A68" w:rsidRPr="00B33A68" w:rsidRDefault="00B33A68">
      <w:pPr>
        <w:pStyle w:val="ac"/>
        <w:numPr>
          <w:ilvl w:val="1"/>
          <w:numId w:val="2"/>
        </w:numPr>
        <w:rPr>
          <w:b/>
          <w:bCs/>
        </w:rPr>
      </w:pPr>
      <w:r w:rsidRPr="00B33A68">
        <w:rPr>
          <w:b/>
          <w:bCs/>
        </w:rPr>
        <w:t>background</w:t>
      </w:r>
    </w:p>
    <w:p w14:paraId="5D2EB4E6" w14:textId="641E1EF9" w:rsidR="00B33A68" w:rsidRDefault="00B33A68">
      <w:pPr>
        <w:pStyle w:val="ac"/>
        <w:numPr>
          <w:ilvl w:val="1"/>
          <w:numId w:val="2"/>
        </w:numPr>
        <w:rPr>
          <w:b/>
          <w:bCs/>
        </w:rPr>
      </w:pPr>
      <w:r w:rsidRPr="00B33A68">
        <w:rPr>
          <w:b/>
          <w:bCs/>
        </w:rPr>
        <w:t>border</w:t>
      </w:r>
    </w:p>
    <w:p w14:paraId="20498D5F" w14:textId="06369B10" w:rsidR="00573BE4" w:rsidRDefault="00573BE4" w:rsidP="00AD3ABC">
      <w:pPr>
        <w:pStyle w:val="1"/>
      </w:pPr>
      <w:bookmarkStart w:id="2" w:name="_Hlk161997106"/>
      <w:r>
        <w:t>Resources</w:t>
      </w:r>
    </w:p>
    <w:p w14:paraId="16770D2A" w14:textId="4776D26C" w:rsidR="00B33A68" w:rsidRPr="00B33A68" w:rsidRDefault="00B33A68">
      <w:pPr>
        <w:pStyle w:val="ac"/>
        <w:numPr>
          <w:ilvl w:val="0"/>
          <w:numId w:val="3"/>
        </w:numPr>
        <w:rPr>
          <w:b/>
          <w:bCs/>
        </w:rPr>
      </w:pPr>
      <w:r w:rsidRPr="00B33A68">
        <w:rPr>
          <w:b/>
          <w:bCs/>
        </w:rPr>
        <w:t>CSS element reference on MDN</w:t>
      </w:r>
    </w:p>
    <w:p w14:paraId="7040B4BC" w14:textId="16448176" w:rsidR="00B33A68" w:rsidRPr="00B33A68" w:rsidRDefault="00000000">
      <w:pPr>
        <w:pStyle w:val="ac"/>
        <w:numPr>
          <w:ilvl w:val="1"/>
          <w:numId w:val="3"/>
        </w:numPr>
      </w:pPr>
      <w:hyperlink r:id="rId12" w:history="1">
        <w:r w:rsidR="00B33A68" w:rsidRPr="00B33A68">
          <w:rPr>
            <w:rStyle w:val="a9"/>
          </w:rPr>
          <w:t>https://developer.mozilla.org/en-US/docs/Web/CSS</w:t>
        </w:r>
        <w:r w:rsidR="00B33A68" w:rsidRPr="00B33A68">
          <w:rPr>
            <w:rStyle w:val="a9"/>
          </w:rPr>
          <w:br/>
        </w:r>
      </w:hyperlink>
    </w:p>
    <w:bookmarkEnd w:id="2"/>
    <w:p w14:paraId="7D627E23" w14:textId="77777777" w:rsidR="00B33A68" w:rsidRPr="00B33A68" w:rsidRDefault="00B33A68">
      <w:pPr>
        <w:pStyle w:val="ac"/>
        <w:numPr>
          <w:ilvl w:val="0"/>
          <w:numId w:val="3"/>
        </w:numPr>
        <w:rPr>
          <w:b/>
          <w:bCs/>
        </w:rPr>
      </w:pPr>
      <w:r w:rsidRPr="00B33A68">
        <w:rPr>
          <w:b/>
          <w:bCs/>
        </w:rPr>
        <w:t>CSS Basics</w:t>
      </w:r>
    </w:p>
    <w:p w14:paraId="468E1002" w14:textId="52F297ED" w:rsidR="00B33A68" w:rsidRPr="00B33A68" w:rsidRDefault="00000000">
      <w:pPr>
        <w:pStyle w:val="ac"/>
        <w:numPr>
          <w:ilvl w:val="1"/>
          <w:numId w:val="3"/>
        </w:numPr>
      </w:pPr>
      <w:hyperlink r:id="rId13" w:history="1">
        <w:r w:rsidR="00B33A68" w:rsidRPr="00B33A68">
          <w:rPr>
            <w:rStyle w:val="a9"/>
          </w:rPr>
          <w:t>https://developer.mozilla.org/en-US/docs/Learn/Getting_started_with_the_web/CSS_basics</w:t>
        </w:r>
        <w:r w:rsidR="00B33A68" w:rsidRPr="00B33A68">
          <w:rPr>
            <w:rStyle w:val="a9"/>
          </w:rPr>
          <w:br/>
        </w:r>
      </w:hyperlink>
    </w:p>
    <w:p w14:paraId="5308E9FA" w14:textId="77777777" w:rsidR="00B33A68" w:rsidRPr="00B33A68" w:rsidRDefault="00B33A68">
      <w:pPr>
        <w:pStyle w:val="ac"/>
        <w:numPr>
          <w:ilvl w:val="0"/>
          <w:numId w:val="3"/>
        </w:numPr>
        <w:rPr>
          <w:b/>
          <w:bCs/>
        </w:rPr>
      </w:pPr>
      <w:r w:rsidRPr="00B33A68">
        <w:rPr>
          <w:b/>
          <w:bCs/>
        </w:rPr>
        <w:t>What is CSS?</w:t>
      </w:r>
    </w:p>
    <w:p w14:paraId="1E87D9C6" w14:textId="28B37BC8" w:rsidR="00573BE4" w:rsidRPr="00B33A68" w:rsidRDefault="00000000">
      <w:pPr>
        <w:pStyle w:val="ac"/>
        <w:numPr>
          <w:ilvl w:val="1"/>
          <w:numId w:val="3"/>
        </w:numPr>
      </w:pPr>
      <w:hyperlink r:id="rId14" w:history="1">
        <w:r w:rsidR="00B33A68" w:rsidRPr="00B33A68">
          <w:rPr>
            <w:rStyle w:val="a9"/>
          </w:rPr>
          <w:t>https://developer.mozilla.org/en-US/docs/Learn/CSS/First_steps/What_is_CSS</w:t>
        </w:r>
        <w:r w:rsidR="00B33A68" w:rsidRPr="00B33A68">
          <w:rPr>
            <w:rStyle w:val="a9"/>
          </w:rPr>
          <w:br/>
        </w:r>
      </w:hyperlink>
    </w:p>
    <w:p w14:paraId="444507A7" w14:textId="77777777" w:rsidR="000016F7" w:rsidRDefault="000016F7" w:rsidP="00AD3ABC">
      <w:pPr>
        <w:pStyle w:val="1"/>
      </w:pPr>
      <w:r>
        <w:br w:type="page"/>
      </w:r>
    </w:p>
    <w:p w14:paraId="10C6E005" w14:textId="653884A1" w:rsidR="00AD3ABC" w:rsidRDefault="00AD3ABC" w:rsidP="00AD3ABC">
      <w:pPr>
        <w:pStyle w:val="1"/>
      </w:pPr>
      <w:r>
        <w:lastRenderedPageBreak/>
        <w:t>Tasks</w:t>
      </w:r>
    </w:p>
    <w:p w14:paraId="2D45E496" w14:textId="155AEDEC" w:rsidR="00AD3ABC" w:rsidRDefault="000016F7" w:rsidP="00AD3ABC">
      <w:pPr>
        <w:pStyle w:val="2"/>
      </w:pPr>
      <w:bookmarkStart w:id="3" w:name="_Hlk161995531"/>
      <w:r w:rsidRPr="000016F7">
        <w:t>Simple Selectors</w:t>
      </w:r>
    </w:p>
    <w:p w14:paraId="5559E0A5" w14:textId="21B156D7" w:rsidR="000016F7" w:rsidRPr="000016F7" w:rsidRDefault="000016F7" w:rsidP="000016F7">
      <w:r w:rsidRPr="000016F7">
        <w:t>CSS selectors are used to define a pattern of the elements that you want to select for applying a set of CSS rules on the selected elements.</w:t>
      </w:r>
    </w:p>
    <w:p w14:paraId="1E32900E" w14:textId="1363F269" w:rsidR="00D3606D" w:rsidRDefault="00327242" w:rsidP="00AD3ABC">
      <w:r>
        <w:rPr>
          <w:noProof/>
        </w:rPr>
        <w:drawing>
          <wp:inline distT="0" distB="0" distL="0" distR="0" wp14:anchorId="748211FE" wp14:editId="713FB8DE">
            <wp:extent cx="5194300" cy="2808168"/>
            <wp:effectExtent l="12700" t="12700" r="12700" b="11430"/>
            <wp:docPr id="1909876639"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76639" name="Картина 1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202556" cy="2812631"/>
                    </a:xfrm>
                    <a:prstGeom prst="rect">
                      <a:avLst/>
                    </a:prstGeom>
                    <a:noFill/>
                    <a:ln>
                      <a:solidFill>
                        <a:schemeClr val="tx1"/>
                      </a:solidFill>
                    </a:ln>
                  </pic:spPr>
                </pic:pic>
              </a:graphicData>
            </a:graphic>
          </wp:inline>
        </w:drawing>
      </w:r>
    </w:p>
    <w:p w14:paraId="5914B2BC" w14:textId="437B2B98" w:rsidR="00AD3ABC" w:rsidRDefault="00AD3ABC" w:rsidP="00AD3ABC">
      <w:pPr>
        <w:pStyle w:val="3"/>
      </w:pPr>
      <w:r>
        <w:t>Requirements</w:t>
      </w:r>
    </w:p>
    <w:p w14:paraId="2B32A8DB" w14:textId="5725970F" w:rsidR="000016F7" w:rsidRPr="000016F7" w:rsidRDefault="000016F7" w:rsidP="000016F7">
      <w:r w:rsidRPr="000016F7">
        <w:t>Create a simple HTML document and apply CSS styling using simple selectors to demonstrate your understanding of CSS type, class, and ID selectors.</w:t>
      </w:r>
    </w:p>
    <w:p w14:paraId="49260230" w14:textId="6EBF215B" w:rsidR="000016F7" w:rsidRPr="000016F7" w:rsidRDefault="000016F7">
      <w:pPr>
        <w:pStyle w:val="ac"/>
        <w:numPr>
          <w:ilvl w:val="0"/>
          <w:numId w:val="4"/>
        </w:numPr>
      </w:pPr>
      <w:r w:rsidRPr="000016F7">
        <w:rPr>
          <w:b/>
          <w:bCs/>
        </w:rPr>
        <w:t>HTML Document Setup</w:t>
      </w:r>
      <w:r w:rsidRPr="000016F7">
        <w:t>:</w:t>
      </w:r>
    </w:p>
    <w:p w14:paraId="522EC62D" w14:textId="77777777" w:rsidR="000016F7" w:rsidRPr="000016F7" w:rsidRDefault="000016F7">
      <w:pPr>
        <w:pStyle w:val="ac"/>
        <w:numPr>
          <w:ilvl w:val="1"/>
          <w:numId w:val="4"/>
        </w:numPr>
      </w:pPr>
      <w:r w:rsidRPr="000016F7">
        <w:t xml:space="preserve">Create an HTML document named </w:t>
      </w:r>
      <w:r w:rsidRPr="000016F7">
        <w:rPr>
          <w:b/>
          <w:bCs/>
        </w:rPr>
        <w:t>index.html</w:t>
      </w:r>
      <w:r w:rsidRPr="000016F7">
        <w:t>.</w:t>
      </w:r>
    </w:p>
    <w:p w14:paraId="677584E9" w14:textId="77777777" w:rsidR="000016F7" w:rsidRPr="000016F7" w:rsidRDefault="000016F7">
      <w:pPr>
        <w:pStyle w:val="ac"/>
        <w:numPr>
          <w:ilvl w:val="1"/>
          <w:numId w:val="4"/>
        </w:numPr>
      </w:pPr>
      <w:r w:rsidRPr="000016F7">
        <w:t xml:space="preserve">Include at least one instance of the following elements: </w:t>
      </w:r>
      <w:r w:rsidRPr="000016F7">
        <w:rPr>
          <w:b/>
          <w:bCs/>
        </w:rPr>
        <w:t>&lt;h1&gt;</w:t>
      </w:r>
      <w:r w:rsidRPr="000016F7">
        <w:t xml:space="preserve">, </w:t>
      </w:r>
      <w:r w:rsidRPr="000016F7">
        <w:rPr>
          <w:b/>
          <w:bCs/>
        </w:rPr>
        <w:t>&lt;h2&gt;</w:t>
      </w:r>
      <w:r w:rsidRPr="000016F7">
        <w:t xml:space="preserve">, </w:t>
      </w:r>
      <w:r w:rsidRPr="000016F7">
        <w:rPr>
          <w:b/>
          <w:bCs/>
        </w:rPr>
        <w:t>&lt;p&gt;</w:t>
      </w:r>
      <w:r w:rsidRPr="000016F7">
        <w:t xml:space="preserve">, </w:t>
      </w:r>
      <w:r w:rsidRPr="000016F7">
        <w:rPr>
          <w:b/>
          <w:bCs/>
        </w:rPr>
        <w:t>&lt;</w:t>
      </w:r>
      <w:proofErr w:type="spellStart"/>
      <w:r w:rsidRPr="000016F7">
        <w:rPr>
          <w:b/>
          <w:bCs/>
        </w:rPr>
        <w:t>ul</w:t>
      </w:r>
      <w:proofErr w:type="spellEnd"/>
      <w:r w:rsidRPr="000016F7">
        <w:rPr>
          <w:b/>
          <w:bCs/>
        </w:rPr>
        <w:t>&gt;</w:t>
      </w:r>
      <w:r w:rsidRPr="000016F7">
        <w:t xml:space="preserve">, </w:t>
      </w:r>
      <w:r w:rsidRPr="000016F7">
        <w:rPr>
          <w:b/>
          <w:bCs/>
        </w:rPr>
        <w:t>&lt;li&gt;</w:t>
      </w:r>
      <w:r w:rsidRPr="000016F7">
        <w:t xml:space="preserve">, and </w:t>
      </w:r>
      <w:r w:rsidRPr="000016F7">
        <w:rPr>
          <w:b/>
          <w:bCs/>
        </w:rPr>
        <w:t>&lt;div&gt;</w:t>
      </w:r>
      <w:r w:rsidRPr="000016F7">
        <w:t>.</w:t>
      </w:r>
    </w:p>
    <w:bookmarkEnd w:id="3"/>
    <w:p w14:paraId="2278D34F" w14:textId="77777777" w:rsidR="000016F7" w:rsidRPr="000016F7" w:rsidRDefault="000016F7">
      <w:pPr>
        <w:pStyle w:val="ac"/>
        <w:numPr>
          <w:ilvl w:val="0"/>
          <w:numId w:val="4"/>
        </w:numPr>
      </w:pPr>
      <w:r w:rsidRPr="000016F7">
        <w:rPr>
          <w:b/>
          <w:bCs/>
        </w:rPr>
        <w:t>CSS File Setup</w:t>
      </w:r>
      <w:r w:rsidRPr="000016F7">
        <w:t>:</w:t>
      </w:r>
    </w:p>
    <w:p w14:paraId="104F506C" w14:textId="77777777" w:rsidR="000016F7" w:rsidRPr="000016F7" w:rsidRDefault="000016F7">
      <w:pPr>
        <w:pStyle w:val="ac"/>
        <w:numPr>
          <w:ilvl w:val="1"/>
          <w:numId w:val="4"/>
        </w:numPr>
      </w:pPr>
      <w:r w:rsidRPr="000016F7">
        <w:t xml:space="preserve">Create a CSS file named </w:t>
      </w:r>
      <w:r w:rsidRPr="000016F7">
        <w:rPr>
          <w:b/>
          <w:bCs/>
        </w:rPr>
        <w:t>styles.css</w:t>
      </w:r>
      <w:r w:rsidRPr="000016F7">
        <w:t>.</w:t>
      </w:r>
    </w:p>
    <w:p w14:paraId="4DCD0717" w14:textId="77777777" w:rsidR="000016F7" w:rsidRPr="000016F7" w:rsidRDefault="000016F7">
      <w:pPr>
        <w:pStyle w:val="ac"/>
        <w:numPr>
          <w:ilvl w:val="1"/>
          <w:numId w:val="4"/>
        </w:numPr>
      </w:pPr>
      <w:r w:rsidRPr="000016F7">
        <w:t xml:space="preserve">Link the </w:t>
      </w:r>
      <w:r w:rsidRPr="000016F7">
        <w:rPr>
          <w:b/>
          <w:bCs/>
        </w:rPr>
        <w:t>styles.css</w:t>
      </w:r>
      <w:r w:rsidRPr="000016F7">
        <w:t xml:space="preserve"> file to your </w:t>
      </w:r>
      <w:r w:rsidRPr="000016F7">
        <w:rPr>
          <w:b/>
          <w:bCs/>
        </w:rPr>
        <w:t>index.html</w:t>
      </w:r>
      <w:r w:rsidRPr="000016F7">
        <w:t xml:space="preserve"> document using the </w:t>
      </w:r>
      <w:r w:rsidRPr="000016F7">
        <w:rPr>
          <w:b/>
          <w:bCs/>
        </w:rPr>
        <w:t>&lt;link&gt;</w:t>
      </w:r>
      <w:r w:rsidRPr="000016F7">
        <w:t xml:space="preserve"> tag in the </w:t>
      </w:r>
      <w:r w:rsidRPr="000016F7">
        <w:rPr>
          <w:b/>
          <w:bCs/>
        </w:rPr>
        <w:t>&lt;head&gt;</w:t>
      </w:r>
      <w:r w:rsidRPr="000016F7">
        <w:t xml:space="preserve"> section.</w:t>
      </w:r>
    </w:p>
    <w:p w14:paraId="4D95DE9D" w14:textId="77777777" w:rsidR="000016F7" w:rsidRPr="000016F7" w:rsidRDefault="000016F7">
      <w:pPr>
        <w:pStyle w:val="ac"/>
        <w:numPr>
          <w:ilvl w:val="0"/>
          <w:numId w:val="4"/>
        </w:numPr>
      </w:pPr>
      <w:r w:rsidRPr="000016F7">
        <w:rPr>
          <w:b/>
          <w:bCs/>
        </w:rPr>
        <w:t>Type Selectors</w:t>
      </w:r>
      <w:r w:rsidRPr="000016F7">
        <w:t>:</w:t>
      </w:r>
    </w:p>
    <w:p w14:paraId="0989FE09" w14:textId="77777777" w:rsidR="000016F7" w:rsidRPr="000016F7" w:rsidRDefault="000016F7">
      <w:pPr>
        <w:pStyle w:val="ac"/>
        <w:numPr>
          <w:ilvl w:val="1"/>
          <w:numId w:val="4"/>
        </w:numPr>
      </w:pPr>
      <w:r w:rsidRPr="000016F7">
        <w:t xml:space="preserve">Use type selectors to apply styling to all </w:t>
      </w:r>
      <w:r w:rsidRPr="000016F7">
        <w:rPr>
          <w:b/>
          <w:bCs/>
        </w:rPr>
        <w:t>&lt;h1&gt;</w:t>
      </w:r>
      <w:r w:rsidRPr="000016F7">
        <w:t xml:space="preserve"> elements to change their font color.</w:t>
      </w:r>
    </w:p>
    <w:p w14:paraId="0DE36050" w14:textId="77777777" w:rsidR="000016F7" w:rsidRPr="000016F7" w:rsidRDefault="000016F7">
      <w:pPr>
        <w:pStyle w:val="ac"/>
        <w:numPr>
          <w:ilvl w:val="1"/>
          <w:numId w:val="4"/>
        </w:numPr>
      </w:pPr>
      <w:r w:rsidRPr="000016F7">
        <w:t xml:space="preserve">Use type selectors to apply styling to all </w:t>
      </w:r>
      <w:r w:rsidRPr="000016F7">
        <w:rPr>
          <w:b/>
          <w:bCs/>
        </w:rPr>
        <w:t>&lt;p&gt;</w:t>
      </w:r>
      <w:r w:rsidRPr="000016F7">
        <w:t xml:space="preserve"> elements to change their font size.</w:t>
      </w:r>
    </w:p>
    <w:p w14:paraId="66F283A6" w14:textId="77777777" w:rsidR="000016F7" w:rsidRPr="000016F7" w:rsidRDefault="000016F7">
      <w:pPr>
        <w:pStyle w:val="ac"/>
        <w:numPr>
          <w:ilvl w:val="0"/>
          <w:numId w:val="4"/>
        </w:numPr>
      </w:pPr>
      <w:r w:rsidRPr="000016F7">
        <w:rPr>
          <w:b/>
          <w:bCs/>
        </w:rPr>
        <w:t>Class Selectors</w:t>
      </w:r>
      <w:r w:rsidRPr="000016F7">
        <w:t>:</w:t>
      </w:r>
    </w:p>
    <w:p w14:paraId="00B1660E" w14:textId="77777777" w:rsidR="000016F7" w:rsidRPr="000016F7" w:rsidRDefault="000016F7">
      <w:pPr>
        <w:pStyle w:val="ac"/>
        <w:numPr>
          <w:ilvl w:val="1"/>
          <w:numId w:val="4"/>
        </w:numPr>
      </w:pPr>
      <w:r w:rsidRPr="000016F7">
        <w:t xml:space="preserve">Define a class </w:t>
      </w:r>
      <w:proofErr w:type="gramStart"/>
      <w:r w:rsidRPr="000016F7">
        <w:t xml:space="preserve">named </w:t>
      </w:r>
      <w:r w:rsidRPr="000016F7">
        <w:rPr>
          <w:b/>
          <w:bCs/>
        </w:rPr>
        <w:t>.highlight</w:t>
      </w:r>
      <w:proofErr w:type="gramEnd"/>
      <w:r w:rsidRPr="000016F7">
        <w:t xml:space="preserve"> that changes the background color of any element it's applied to.</w:t>
      </w:r>
    </w:p>
    <w:p w14:paraId="30A4C608" w14:textId="77777777" w:rsidR="000016F7" w:rsidRPr="000016F7" w:rsidRDefault="000016F7">
      <w:pPr>
        <w:pStyle w:val="ac"/>
        <w:numPr>
          <w:ilvl w:val="1"/>
          <w:numId w:val="4"/>
        </w:numPr>
      </w:pPr>
      <w:r w:rsidRPr="000016F7">
        <w:t xml:space="preserve">Apply </w:t>
      </w:r>
      <w:proofErr w:type="gramStart"/>
      <w:r w:rsidRPr="000016F7">
        <w:t xml:space="preserve">the </w:t>
      </w:r>
      <w:r w:rsidRPr="000016F7">
        <w:rPr>
          <w:b/>
          <w:bCs/>
        </w:rPr>
        <w:t>.highlight</w:t>
      </w:r>
      <w:proofErr w:type="gramEnd"/>
      <w:r w:rsidRPr="000016F7">
        <w:t xml:space="preserve"> class to at least two different types of elements in your HTML document.</w:t>
      </w:r>
    </w:p>
    <w:p w14:paraId="3C4DFB6C" w14:textId="77777777" w:rsidR="000016F7" w:rsidRPr="000016F7" w:rsidRDefault="000016F7">
      <w:pPr>
        <w:pStyle w:val="ac"/>
        <w:numPr>
          <w:ilvl w:val="0"/>
          <w:numId w:val="4"/>
        </w:numPr>
      </w:pPr>
      <w:r w:rsidRPr="000016F7">
        <w:rPr>
          <w:b/>
          <w:bCs/>
        </w:rPr>
        <w:t>ID Selectors</w:t>
      </w:r>
      <w:r w:rsidRPr="000016F7">
        <w:t>:</w:t>
      </w:r>
    </w:p>
    <w:p w14:paraId="16B32D66" w14:textId="77777777" w:rsidR="000016F7" w:rsidRPr="000016F7" w:rsidRDefault="000016F7">
      <w:pPr>
        <w:pStyle w:val="ac"/>
        <w:numPr>
          <w:ilvl w:val="1"/>
          <w:numId w:val="4"/>
        </w:numPr>
      </w:pPr>
      <w:r w:rsidRPr="000016F7">
        <w:t xml:space="preserve">Define an ID named </w:t>
      </w:r>
      <w:r w:rsidRPr="000016F7">
        <w:rPr>
          <w:b/>
          <w:bCs/>
        </w:rPr>
        <w:t>#main-title</w:t>
      </w:r>
      <w:r w:rsidRPr="000016F7">
        <w:t xml:space="preserve"> and apply it to your main </w:t>
      </w:r>
      <w:r w:rsidRPr="000016F7">
        <w:rPr>
          <w:b/>
          <w:bCs/>
        </w:rPr>
        <w:t>&lt;h1&gt;</w:t>
      </w:r>
      <w:r w:rsidRPr="000016F7">
        <w:t xml:space="preserve"> element. Style this element to have a unique text color different from other </w:t>
      </w:r>
      <w:r w:rsidRPr="000016F7">
        <w:rPr>
          <w:b/>
          <w:bCs/>
        </w:rPr>
        <w:t>&lt;h1&gt;</w:t>
      </w:r>
      <w:r w:rsidRPr="000016F7">
        <w:t xml:space="preserve"> elements.</w:t>
      </w:r>
    </w:p>
    <w:p w14:paraId="72E1650A" w14:textId="77777777" w:rsidR="000016F7" w:rsidRPr="000016F7" w:rsidRDefault="000016F7">
      <w:pPr>
        <w:pStyle w:val="ac"/>
        <w:numPr>
          <w:ilvl w:val="1"/>
          <w:numId w:val="4"/>
        </w:numPr>
      </w:pPr>
      <w:r w:rsidRPr="000016F7">
        <w:t xml:space="preserve">Define an ID named </w:t>
      </w:r>
      <w:r w:rsidRPr="000016F7">
        <w:rPr>
          <w:b/>
          <w:bCs/>
        </w:rPr>
        <w:t>#special-paragraph</w:t>
      </w:r>
      <w:r w:rsidRPr="000016F7">
        <w:t xml:space="preserve"> and apply it to one </w:t>
      </w:r>
      <w:r w:rsidRPr="000016F7">
        <w:rPr>
          <w:b/>
          <w:bCs/>
        </w:rPr>
        <w:t>&lt;p&gt;</w:t>
      </w:r>
      <w:r w:rsidRPr="000016F7">
        <w:t xml:space="preserve"> element. Style this element to have a distinct font style (e.g., italic).</w:t>
      </w:r>
    </w:p>
    <w:p w14:paraId="4BEE194F" w14:textId="77777777" w:rsidR="000016F7" w:rsidRPr="000016F7" w:rsidRDefault="000016F7">
      <w:pPr>
        <w:pStyle w:val="ac"/>
        <w:numPr>
          <w:ilvl w:val="0"/>
          <w:numId w:val="4"/>
        </w:numPr>
      </w:pPr>
      <w:r w:rsidRPr="000016F7">
        <w:rPr>
          <w:b/>
          <w:bCs/>
        </w:rPr>
        <w:t>Styling</w:t>
      </w:r>
      <w:r w:rsidRPr="000016F7">
        <w:t>:</w:t>
      </w:r>
    </w:p>
    <w:p w14:paraId="084DBC1A" w14:textId="77777777" w:rsidR="000016F7" w:rsidRPr="000016F7" w:rsidRDefault="000016F7">
      <w:pPr>
        <w:pStyle w:val="ac"/>
        <w:numPr>
          <w:ilvl w:val="1"/>
          <w:numId w:val="4"/>
        </w:numPr>
      </w:pPr>
      <w:r w:rsidRPr="000016F7">
        <w:t xml:space="preserve">Ensure that the </w:t>
      </w:r>
      <w:r w:rsidRPr="000016F7">
        <w:rPr>
          <w:b/>
          <w:bCs/>
        </w:rPr>
        <w:t>&lt;</w:t>
      </w:r>
      <w:proofErr w:type="spellStart"/>
      <w:r w:rsidRPr="000016F7">
        <w:rPr>
          <w:b/>
          <w:bCs/>
        </w:rPr>
        <w:t>ul</w:t>
      </w:r>
      <w:proofErr w:type="spellEnd"/>
      <w:r w:rsidRPr="000016F7">
        <w:rPr>
          <w:b/>
          <w:bCs/>
        </w:rPr>
        <w:t>&gt;</w:t>
      </w:r>
      <w:r w:rsidRPr="000016F7">
        <w:t xml:space="preserve"> element and its </w:t>
      </w:r>
      <w:r w:rsidRPr="000016F7">
        <w:rPr>
          <w:b/>
          <w:bCs/>
        </w:rPr>
        <w:t>&lt;li&gt;</w:t>
      </w:r>
      <w:r w:rsidRPr="000016F7">
        <w:t xml:space="preserve"> children have distinct styles. For example, change the list-style-type of </w:t>
      </w:r>
      <w:r w:rsidRPr="000016F7">
        <w:rPr>
          <w:b/>
          <w:bCs/>
        </w:rPr>
        <w:t>&lt;</w:t>
      </w:r>
      <w:proofErr w:type="spellStart"/>
      <w:r w:rsidRPr="000016F7">
        <w:rPr>
          <w:b/>
          <w:bCs/>
        </w:rPr>
        <w:t>ul</w:t>
      </w:r>
      <w:proofErr w:type="spellEnd"/>
      <w:r w:rsidRPr="000016F7">
        <w:rPr>
          <w:b/>
          <w:bCs/>
        </w:rPr>
        <w:t>&gt;</w:t>
      </w:r>
      <w:r w:rsidRPr="000016F7">
        <w:t xml:space="preserve"> and the color of </w:t>
      </w:r>
      <w:r w:rsidRPr="000016F7">
        <w:rPr>
          <w:b/>
          <w:bCs/>
        </w:rPr>
        <w:t>&lt;li&gt;</w:t>
      </w:r>
      <w:r w:rsidRPr="000016F7">
        <w:t xml:space="preserve"> items.</w:t>
      </w:r>
    </w:p>
    <w:p w14:paraId="2935E11A" w14:textId="370BD33A" w:rsidR="000016F7" w:rsidRPr="000016F7" w:rsidRDefault="000016F7">
      <w:pPr>
        <w:pStyle w:val="ac"/>
        <w:numPr>
          <w:ilvl w:val="1"/>
          <w:numId w:val="4"/>
        </w:numPr>
      </w:pPr>
      <w:r w:rsidRPr="000016F7">
        <w:t xml:space="preserve">Apply a different background color to the </w:t>
      </w:r>
      <w:r w:rsidRPr="000016F7">
        <w:rPr>
          <w:b/>
          <w:bCs/>
        </w:rPr>
        <w:t>&lt;div&gt;</w:t>
      </w:r>
      <w:r w:rsidRPr="000016F7">
        <w:t xml:space="preserve"> element to distinguish it from the rest of the page.</w:t>
      </w:r>
    </w:p>
    <w:p w14:paraId="6022B32F" w14:textId="253F988E" w:rsidR="00AD3ABC" w:rsidRDefault="00AD3ABC" w:rsidP="00AD3ABC">
      <w:pPr>
        <w:pStyle w:val="3"/>
      </w:pPr>
      <w:bookmarkStart w:id="4" w:name="_Hlk161997125"/>
      <w:r>
        <w:lastRenderedPageBreak/>
        <w:t>Resources</w:t>
      </w:r>
    </w:p>
    <w:p w14:paraId="78BB4FAA" w14:textId="49214BC8" w:rsidR="00944F12" w:rsidRPr="000016F7" w:rsidRDefault="00000000">
      <w:pPr>
        <w:pStyle w:val="ac"/>
        <w:numPr>
          <w:ilvl w:val="0"/>
          <w:numId w:val="5"/>
        </w:numPr>
        <w:rPr>
          <w:rStyle w:val="a9"/>
          <w:color w:val="auto"/>
          <w:u w:val="none"/>
        </w:rPr>
      </w:pPr>
      <w:hyperlink r:id="rId16" w:anchor="basic_selectors" w:history="1">
        <w:r w:rsidR="00944F12" w:rsidRPr="00944F12">
          <w:rPr>
            <w:rStyle w:val="a9"/>
          </w:rPr>
          <w:t>https://developer.mozilla.org/en-US/docs/Web/CSS/CSS_selectors/Selectors_and_combinators#basic_selectors</w:t>
        </w:r>
      </w:hyperlink>
    </w:p>
    <w:bookmarkEnd w:id="4"/>
    <w:p w14:paraId="34683FCC" w14:textId="77777777" w:rsidR="000016F7" w:rsidRDefault="000016F7">
      <w:pPr>
        <w:spacing w:before="0" w:after="200"/>
        <w:rPr>
          <w:rFonts w:eastAsiaTheme="majorEastAsia" w:cstheme="majorBidi"/>
          <w:b/>
          <w:bCs/>
          <w:color w:val="7C380A"/>
          <w:sz w:val="36"/>
          <w:szCs w:val="36"/>
        </w:rPr>
      </w:pPr>
      <w:r>
        <w:br w:type="page"/>
      </w:r>
    </w:p>
    <w:p w14:paraId="1E4BEDCF" w14:textId="6B73A2B0" w:rsidR="000016F7" w:rsidRDefault="00944F12" w:rsidP="000016F7">
      <w:pPr>
        <w:pStyle w:val="2"/>
      </w:pPr>
      <w:bookmarkStart w:id="5" w:name="_Hlk161995765"/>
      <w:r>
        <w:rPr>
          <w:lang w:val="en-GB"/>
        </w:rPr>
        <w:lastRenderedPageBreak/>
        <w:t>Combinators</w:t>
      </w:r>
    </w:p>
    <w:p w14:paraId="2219C995" w14:textId="2B511810" w:rsidR="000016F7" w:rsidRDefault="000016F7" w:rsidP="000016F7">
      <w:r w:rsidRPr="000016F7">
        <w:t>Combinators define the relationship between the selectors. Using various selectors and combinators, you can precisely select and style the desired elements based on their type, attributes, state, or relationship to other elements.</w:t>
      </w:r>
    </w:p>
    <w:p w14:paraId="77DE87D8" w14:textId="750E21DD" w:rsidR="000016F7" w:rsidRPr="000016F7" w:rsidRDefault="00327242" w:rsidP="000016F7">
      <w:r>
        <w:rPr>
          <w:noProof/>
        </w:rPr>
        <w:drawing>
          <wp:inline distT="0" distB="0" distL="0" distR="0" wp14:anchorId="3A361C3D" wp14:editId="15A18A34">
            <wp:extent cx="5202554" cy="2812631"/>
            <wp:effectExtent l="12700" t="12700" r="17780" b="6985"/>
            <wp:docPr id="479031226"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031226" name="Картина 11"/>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202554" cy="2812631"/>
                    </a:xfrm>
                    <a:prstGeom prst="rect">
                      <a:avLst/>
                    </a:prstGeom>
                    <a:noFill/>
                    <a:ln>
                      <a:solidFill>
                        <a:schemeClr val="tx1"/>
                      </a:solidFill>
                    </a:ln>
                  </pic:spPr>
                </pic:pic>
              </a:graphicData>
            </a:graphic>
          </wp:inline>
        </w:drawing>
      </w:r>
    </w:p>
    <w:p w14:paraId="52571B11" w14:textId="77777777" w:rsidR="000016F7" w:rsidRDefault="000016F7" w:rsidP="000016F7">
      <w:pPr>
        <w:pStyle w:val="3"/>
      </w:pPr>
      <w:r>
        <w:t>Requirements</w:t>
      </w:r>
    </w:p>
    <w:p w14:paraId="13287F47" w14:textId="77777777" w:rsidR="000016F7" w:rsidRPr="000016F7" w:rsidRDefault="000016F7" w:rsidP="000016F7">
      <w:r w:rsidRPr="000016F7">
        <w:t>Create an HTML document and apply CSS styling using various combinators to demonstrate your understanding of how combinators work to style elements in relation to each other.</w:t>
      </w:r>
    </w:p>
    <w:p w14:paraId="7FB1ED29" w14:textId="6906A63C" w:rsidR="00B27C18" w:rsidRPr="00B27C18" w:rsidRDefault="00B27C18">
      <w:pPr>
        <w:pStyle w:val="ac"/>
        <w:numPr>
          <w:ilvl w:val="0"/>
          <w:numId w:val="4"/>
        </w:numPr>
      </w:pPr>
      <w:r w:rsidRPr="00B27C18">
        <w:rPr>
          <w:b/>
          <w:bCs/>
        </w:rPr>
        <w:t>HTML Document Setup</w:t>
      </w:r>
      <w:r w:rsidRPr="00B27C18">
        <w:t>:</w:t>
      </w:r>
    </w:p>
    <w:bookmarkEnd w:id="5"/>
    <w:p w14:paraId="67E42A2A" w14:textId="77777777" w:rsidR="00B27C18" w:rsidRPr="00B27C18" w:rsidRDefault="00B27C18">
      <w:pPr>
        <w:pStyle w:val="ac"/>
        <w:numPr>
          <w:ilvl w:val="1"/>
          <w:numId w:val="4"/>
        </w:numPr>
      </w:pPr>
      <w:r w:rsidRPr="00B27C18">
        <w:t xml:space="preserve">Create an HTML document named </w:t>
      </w:r>
      <w:r w:rsidRPr="00B27C18">
        <w:rPr>
          <w:b/>
          <w:bCs/>
        </w:rPr>
        <w:t>combinators.html</w:t>
      </w:r>
      <w:r w:rsidRPr="00B27C18">
        <w:t>.</w:t>
      </w:r>
    </w:p>
    <w:p w14:paraId="3732793B" w14:textId="4A9883FE" w:rsidR="00B27C18" w:rsidRPr="00B27C18" w:rsidRDefault="00B27C18">
      <w:pPr>
        <w:pStyle w:val="ac"/>
        <w:numPr>
          <w:ilvl w:val="1"/>
          <w:numId w:val="4"/>
        </w:numPr>
      </w:pPr>
      <w:r w:rsidRPr="00B27C18">
        <w:t xml:space="preserve">The document should include a nested structure of elements, including </w:t>
      </w:r>
      <w:r w:rsidRPr="00B27C18">
        <w:rPr>
          <w:b/>
          <w:bCs/>
        </w:rPr>
        <w:t>&lt;div&gt;</w:t>
      </w:r>
      <w:r w:rsidRPr="00B27C18">
        <w:t xml:space="preserve">, </w:t>
      </w:r>
      <w:r w:rsidRPr="00B27C18">
        <w:rPr>
          <w:b/>
          <w:bCs/>
        </w:rPr>
        <w:t>&lt;</w:t>
      </w:r>
      <w:proofErr w:type="spellStart"/>
      <w:r w:rsidRPr="00B27C18">
        <w:rPr>
          <w:b/>
          <w:bCs/>
        </w:rPr>
        <w:t>ul</w:t>
      </w:r>
      <w:proofErr w:type="spellEnd"/>
      <w:r w:rsidRPr="00B27C18">
        <w:rPr>
          <w:b/>
          <w:bCs/>
        </w:rPr>
        <w:t>&gt;</w:t>
      </w:r>
      <w:r w:rsidRPr="00B27C18">
        <w:t xml:space="preserve">, </w:t>
      </w:r>
      <w:r w:rsidRPr="00B27C18">
        <w:rPr>
          <w:b/>
          <w:bCs/>
        </w:rPr>
        <w:t>&lt;li&gt;</w:t>
      </w:r>
      <w:r w:rsidRPr="00B27C18">
        <w:t xml:space="preserve">, </w:t>
      </w:r>
      <w:r w:rsidRPr="00B27C18">
        <w:rPr>
          <w:b/>
          <w:bCs/>
        </w:rPr>
        <w:t>&lt;p&gt;</w:t>
      </w:r>
      <w:r w:rsidRPr="00B27C18">
        <w:t xml:space="preserve">, and </w:t>
      </w:r>
      <w:r w:rsidRPr="00B27C18">
        <w:rPr>
          <w:b/>
          <w:bCs/>
        </w:rPr>
        <w:t>&lt;span&gt;</w:t>
      </w:r>
      <w:r w:rsidRPr="00B27C18">
        <w:t xml:space="preserve"> elements, to allow for the application of different combinators.</w:t>
      </w:r>
    </w:p>
    <w:p w14:paraId="26619C75" w14:textId="77777777" w:rsidR="00B27C18" w:rsidRPr="00B27C18" w:rsidRDefault="00B27C18">
      <w:pPr>
        <w:pStyle w:val="ac"/>
        <w:numPr>
          <w:ilvl w:val="0"/>
          <w:numId w:val="4"/>
        </w:numPr>
      </w:pPr>
      <w:r w:rsidRPr="00B27C18">
        <w:rPr>
          <w:b/>
          <w:bCs/>
        </w:rPr>
        <w:t>CSS File Setup</w:t>
      </w:r>
      <w:r w:rsidRPr="00B27C18">
        <w:t>:</w:t>
      </w:r>
    </w:p>
    <w:p w14:paraId="09BC0E0C" w14:textId="77777777" w:rsidR="00B27C18" w:rsidRPr="00B27C18" w:rsidRDefault="00B27C18">
      <w:pPr>
        <w:pStyle w:val="ac"/>
        <w:numPr>
          <w:ilvl w:val="1"/>
          <w:numId w:val="4"/>
        </w:numPr>
      </w:pPr>
      <w:r w:rsidRPr="00B27C18">
        <w:t xml:space="preserve">Create a CSS file named </w:t>
      </w:r>
      <w:r w:rsidRPr="00B27C18">
        <w:rPr>
          <w:b/>
          <w:bCs/>
        </w:rPr>
        <w:t>combinators.css</w:t>
      </w:r>
      <w:r w:rsidRPr="00B27C18">
        <w:t>.</w:t>
      </w:r>
    </w:p>
    <w:p w14:paraId="0E739829" w14:textId="5A109E5F" w:rsidR="00B27C18" w:rsidRPr="00B27C18" w:rsidRDefault="00B27C18">
      <w:pPr>
        <w:pStyle w:val="ac"/>
        <w:numPr>
          <w:ilvl w:val="1"/>
          <w:numId w:val="4"/>
        </w:numPr>
      </w:pPr>
      <w:r w:rsidRPr="00B27C18">
        <w:t xml:space="preserve">Link the </w:t>
      </w:r>
      <w:r w:rsidRPr="00B27C18">
        <w:rPr>
          <w:b/>
          <w:bCs/>
        </w:rPr>
        <w:t>combinators.css</w:t>
      </w:r>
      <w:r w:rsidRPr="00B27C18">
        <w:t xml:space="preserve"> file to your </w:t>
      </w:r>
      <w:r w:rsidRPr="00B27C18">
        <w:rPr>
          <w:b/>
          <w:bCs/>
        </w:rPr>
        <w:t>combinators.html</w:t>
      </w:r>
      <w:r w:rsidRPr="00B27C18">
        <w:t xml:space="preserve"> document using the </w:t>
      </w:r>
      <w:r w:rsidRPr="00B27C18">
        <w:rPr>
          <w:b/>
          <w:bCs/>
        </w:rPr>
        <w:t>&lt;link&gt;</w:t>
      </w:r>
      <w:r w:rsidRPr="00B27C18">
        <w:t xml:space="preserve"> tag in the </w:t>
      </w:r>
      <w:r w:rsidRPr="00B27C18">
        <w:rPr>
          <w:b/>
          <w:bCs/>
        </w:rPr>
        <w:t>&lt;head&gt;</w:t>
      </w:r>
      <w:r w:rsidRPr="00B27C18">
        <w:t xml:space="preserve"> section.</w:t>
      </w:r>
    </w:p>
    <w:p w14:paraId="03A12069" w14:textId="77777777" w:rsidR="00B27C18" w:rsidRPr="00B27C18" w:rsidRDefault="00B27C18">
      <w:pPr>
        <w:pStyle w:val="ac"/>
        <w:numPr>
          <w:ilvl w:val="0"/>
          <w:numId w:val="4"/>
        </w:numPr>
      </w:pPr>
      <w:r w:rsidRPr="00B27C18">
        <w:rPr>
          <w:b/>
          <w:bCs/>
        </w:rPr>
        <w:t>Descendant Combinator</w:t>
      </w:r>
      <w:r w:rsidRPr="00B27C18">
        <w:t>:</w:t>
      </w:r>
    </w:p>
    <w:p w14:paraId="57650282" w14:textId="1FC9949A" w:rsidR="00B27C18" w:rsidRPr="00B27C18" w:rsidRDefault="00B27C18">
      <w:pPr>
        <w:pStyle w:val="ac"/>
        <w:numPr>
          <w:ilvl w:val="1"/>
          <w:numId w:val="4"/>
        </w:numPr>
      </w:pPr>
      <w:r w:rsidRPr="00B27C18">
        <w:t xml:space="preserve">Use the descendant combinator to style </w:t>
      </w:r>
      <w:r w:rsidRPr="00B27C18">
        <w:rPr>
          <w:b/>
          <w:bCs/>
        </w:rPr>
        <w:t>&lt;p&gt;</w:t>
      </w:r>
      <w:r w:rsidRPr="00B27C18">
        <w:t xml:space="preserve"> elements that are descendants of </w:t>
      </w:r>
      <w:r w:rsidRPr="00B27C18">
        <w:rPr>
          <w:b/>
          <w:bCs/>
        </w:rPr>
        <w:t>&lt;div&gt;</w:t>
      </w:r>
      <w:r w:rsidRPr="00B27C18">
        <w:t xml:space="preserve"> elements, applying a specific font color.</w:t>
      </w:r>
    </w:p>
    <w:p w14:paraId="591E0F10" w14:textId="77777777" w:rsidR="00B27C18" w:rsidRPr="00B27C18" w:rsidRDefault="00B27C18">
      <w:pPr>
        <w:pStyle w:val="ac"/>
        <w:numPr>
          <w:ilvl w:val="0"/>
          <w:numId w:val="4"/>
        </w:numPr>
      </w:pPr>
      <w:r w:rsidRPr="00B27C18">
        <w:rPr>
          <w:b/>
          <w:bCs/>
        </w:rPr>
        <w:t>Child Combinator</w:t>
      </w:r>
      <w:r w:rsidRPr="00B27C18">
        <w:t>:</w:t>
      </w:r>
    </w:p>
    <w:p w14:paraId="7134D0D8" w14:textId="13569072" w:rsidR="00B27C18" w:rsidRPr="00B27C18" w:rsidRDefault="00B27C18">
      <w:pPr>
        <w:pStyle w:val="ac"/>
        <w:numPr>
          <w:ilvl w:val="1"/>
          <w:numId w:val="4"/>
        </w:numPr>
      </w:pPr>
      <w:r w:rsidRPr="00B27C18">
        <w:t xml:space="preserve">Use the child combinator to style </w:t>
      </w:r>
      <w:r w:rsidRPr="00B27C18">
        <w:rPr>
          <w:b/>
          <w:bCs/>
        </w:rPr>
        <w:t>&lt;li&gt;</w:t>
      </w:r>
      <w:r w:rsidRPr="00B27C18">
        <w:t xml:space="preserve"> elements that are direct children of </w:t>
      </w:r>
      <w:r w:rsidRPr="00B27C18">
        <w:rPr>
          <w:b/>
          <w:bCs/>
        </w:rPr>
        <w:t>&lt;</w:t>
      </w:r>
      <w:proofErr w:type="spellStart"/>
      <w:r w:rsidRPr="00B27C18">
        <w:rPr>
          <w:b/>
          <w:bCs/>
        </w:rPr>
        <w:t>ul</w:t>
      </w:r>
      <w:proofErr w:type="spellEnd"/>
      <w:r w:rsidRPr="00B27C18">
        <w:rPr>
          <w:b/>
          <w:bCs/>
        </w:rPr>
        <w:t>&gt;</w:t>
      </w:r>
      <w:r w:rsidRPr="00B27C18">
        <w:t xml:space="preserve"> elements, applying a unique list-style-type.</w:t>
      </w:r>
    </w:p>
    <w:p w14:paraId="123CEE3A" w14:textId="77777777" w:rsidR="00B27C18" w:rsidRPr="00B27C18" w:rsidRDefault="00B27C18">
      <w:pPr>
        <w:pStyle w:val="ac"/>
        <w:numPr>
          <w:ilvl w:val="0"/>
          <w:numId w:val="4"/>
        </w:numPr>
      </w:pPr>
      <w:r w:rsidRPr="00B27C18">
        <w:rPr>
          <w:b/>
          <w:bCs/>
        </w:rPr>
        <w:t>Adjacent Sibling Combinator</w:t>
      </w:r>
      <w:r w:rsidRPr="00B27C18">
        <w:t>:</w:t>
      </w:r>
    </w:p>
    <w:p w14:paraId="468BCF02" w14:textId="7AF0173D" w:rsidR="00B27C18" w:rsidRPr="00B27C18" w:rsidRDefault="00B27C18">
      <w:pPr>
        <w:pStyle w:val="ac"/>
        <w:numPr>
          <w:ilvl w:val="1"/>
          <w:numId w:val="4"/>
        </w:numPr>
      </w:pPr>
      <w:r w:rsidRPr="00B27C18">
        <w:t xml:space="preserve">Use the adjacent sibling combinator to style a </w:t>
      </w:r>
      <w:r w:rsidRPr="00B27C18">
        <w:rPr>
          <w:b/>
          <w:bCs/>
        </w:rPr>
        <w:t>&lt;p&gt;</w:t>
      </w:r>
      <w:r w:rsidRPr="00B27C18">
        <w:t xml:space="preserve"> element that immediately follows another </w:t>
      </w:r>
      <w:r w:rsidRPr="00B27C18">
        <w:rPr>
          <w:b/>
          <w:bCs/>
        </w:rPr>
        <w:t>&lt;p&gt;</w:t>
      </w:r>
      <w:r w:rsidRPr="00B27C18">
        <w:t xml:space="preserve"> element, changing its background color.</w:t>
      </w:r>
    </w:p>
    <w:p w14:paraId="7C915272" w14:textId="77777777" w:rsidR="00B27C18" w:rsidRPr="00B27C18" w:rsidRDefault="00B27C18">
      <w:pPr>
        <w:pStyle w:val="ac"/>
        <w:numPr>
          <w:ilvl w:val="0"/>
          <w:numId w:val="4"/>
        </w:numPr>
      </w:pPr>
      <w:r w:rsidRPr="00B27C18">
        <w:rPr>
          <w:b/>
          <w:bCs/>
        </w:rPr>
        <w:t>General Sibling Combinator</w:t>
      </w:r>
      <w:r w:rsidRPr="00B27C18">
        <w:t>:</w:t>
      </w:r>
    </w:p>
    <w:p w14:paraId="5AEDAF35" w14:textId="6021B808" w:rsidR="00944F12" w:rsidRPr="00947053" w:rsidRDefault="00B27C18">
      <w:pPr>
        <w:pStyle w:val="ac"/>
        <w:numPr>
          <w:ilvl w:val="1"/>
          <w:numId w:val="4"/>
        </w:numPr>
      </w:pPr>
      <w:r w:rsidRPr="00B27C18">
        <w:t xml:space="preserve">Use the general sibling combinator to style </w:t>
      </w:r>
      <w:r w:rsidRPr="00B27C18">
        <w:rPr>
          <w:b/>
          <w:bCs/>
        </w:rPr>
        <w:t>&lt;span&gt;</w:t>
      </w:r>
      <w:r w:rsidRPr="00B27C18">
        <w:t xml:space="preserve"> elements that are siblings of a </w:t>
      </w:r>
      <w:r w:rsidRPr="00B27C18">
        <w:rPr>
          <w:b/>
          <w:bCs/>
        </w:rPr>
        <w:t>&lt;p&gt;</w:t>
      </w:r>
      <w:r w:rsidRPr="00B27C18">
        <w:t xml:space="preserve"> element, changing their font weight.</w:t>
      </w:r>
      <w:bookmarkStart w:id="6" w:name="_Hlk161997171"/>
    </w:p>
    <w:p w14:paraId="5EEE1C73" w14:textId="77777777" w:rsidR="00944F12" w:rsidRDefault="00944F12" w:rsidP="00944F12">
      <w:pPr>
        <w:pStyle w:val="3"/>
      </w:pPr>
      <w:r>
        <w:lastRenderedPageBreak/>
        <w:t>Resources</w:t>
      </w:r>
    </w:p>
    <w:p w14:paraId="38D6852F" w14:textId="32C5200B" w:rsidR="00944F12" w:rsidRPr="00944F12" w:rsidRDefault="00000000">
      <w:pPr>
        <w:pStyle w:val="ac"/>
        <w:numPr>
          <w:ilvl w:val="0"/>
          <w:numId w:val="5"/>
        </w:numPr>
        <w:rPr>
          <w:rStyle w:val="a9"/>
          <w:color w:val="auto"/>
          <w:u w:val="none"/>
        </w:rPr>
      </w:pPr>
      <w:hyperlink r:id="rId18" w:anchor="combinators" w:history="1">
        <w:r w:rsidR="00944F12" w:rsidRPr="00550DFD">
          <w:rPr>
            <w:rStyle w:val="a9"/>
          </w:rPr>
          <w:t>https://developer.mozilla.org/en-US/docs/Web/CSS/CSS_selectors/Selectors_and_combinators#combinators</w:t>
        </w:r>
      </w:hyperlink>
    </w:p>
    <w:bookmarkEnd w:id="6"/>
    <w:p w14:paraId="21B0C1EF" w14:textId="77777777" w:rsidR="00944F12" w:rsidRPr="00944F12" w:rsidRDefault="00944F12" w:rsidP="00944F12"/>
    <w:p w14:paraId="670155D0" w14:textId="77777777" w:rsidR="00B27C18" w:rsidRDefault="00B27C18">
      <w:pPr>
        <w:spacing w:before="0" w:after="200"/>
        <w:rPr>
          <w:rFonts w:eastAsiaTheme="majorEastAsia" w:cstheme="majorBidi"/>
          <w:b/>
          <w:bCs/>
          <w:color w:val="7C380A"/>
          <w:sz w:val="36"/>
          <w:szCs w:val="36"/>
        </w:rPr>
      </w:pPr>
      <w:r>
        <w:br w:type="page"/>
      </w:r>
    </w:p>
    <w:p w14:paraId="2FE3AACD" w14:textId="55F8E7D3" w:rsidR="00B27C18" w:rsidRDefault="00B27C18" w:rsidP="00B27C18">
      <w:pPr>
        <w:pStyle w:val="2"/>
      </w:pPr>
      <w:bookmarkStart w:id="7" w:name="_Hlk161996142"/>
      <w:r w:rsidRPr="00B27C18">
        <w:lastRenderedPageBreak/>
        <w:t>Compound Selectors</w:t>
      </w:r>
    </w:p>
    <w:p w14:paraId="4BA00379" w14:textId="43DB1E95" w:rsidR="00B27C18" w:rsidRPr="00B27C18" w:rsidRDefault="00B27C18" w:rsidP="00B27C18">
      <w:r w:rsidRPr="00B27C18">
        <w:t>A compound selector is a sequence of simple selectors that are not separated by a combinator. A compound selector represents a set of simultaneous conditions on a single element. A given element is said to match a compound selector when the element matches all the simple selectors in the compound selector.</w:t>
      </w:r>
    </w:p>
    <w:p w14:paraId="744604F7" w14:textId="7B2D6F17" w:rsidR="00B27C18" w:rsidRPr="00327242" w:rsidRDefault="00327242" w:rsidP="00B27C18">
      <w:pPr>
        <w:rPr>
          <w:lang w:val="bg-BG"/>
        </w:rPr>
      </w:pPr>
      <w:r>
        <w:rPr>
          <w:noProof/>
        </w:rPr>
        <w:drawing>
          <wp:inline distT="0" distB="0" distL="0" distR="0" wp14:anchorId="190BAD95" wp14:editId="64D68B0E">
            <wp:extent cx="5202554" cy="2812631"/>
            <wp:effectExtent l="12700" t="12700" r="17780" b="6985"/>
            <wp:docPr id="319645662" name="Картина 11" descr="A white background with black and white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645662" name="Картина 11" descr="A white background with black and white clouds&#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202554" cy="2812631"/>
                    </a:xfrm>
                    <a:prstGeom prst="rect">
                      <a:avLst/>
                    </a:prstGeom>
                    <a:noFill/>
                    <a:ln>
                      <a:solidFill>
                        <a:schemeClr val="tx1"/>
                      </a:solidFill>
                    </a:ln>
                  </pic:spPr>
                </pic:pic>
              </a:graphicData>
            </a:graphic>
          </wp:inline>
        </w:drawing>
      </w:r>
    </w:p>
    <w:p w14:paraId="3D397D1A" w14:textId="77777777" w:rsidR="00B27C18" w:rsidRDefault="00B27C18" w:rsidP="00B27C18">
      <w:pPr>
        <w:pStyle w:val="3"/>
      </w:pPr>
      <w:r>
        <w:t>Requirements</w:t>
      </w:r>
    </w:p>
    <w:p w14:paraId="61813492" w14:textId="5E5E1320" w:rsidR="00B27C18" w:rsidRPr="00265C5B" w:rsidRDefault="00B27C18" w:rsidP="00B27C18">
      <w:r w:rsidRPr="00B27C18">
        <w:t>Create an HTML document and apply CSS styling using compound selectors to demonstrate your understanding of targeting elements that match specific patterns of attributes, classes, IDs, and elements.</w:t>
      </w:r>
    </w:p>
    <w:p w14:paraId="778C495B" w14:textId="79EC708B" w:rsidR="00B27C18" w:rsidRPr="00B27C18" w:rsidRDefault="00B27C18">
      <w:pPr>
        <w:pStyle w:val="ac"/>
        <w:numPr>
          <w:ilvl w:val="0"/>
          <w:numId w:val="4"/>
        </w:numPr>
      </w:pPr>
      <w:r w:rsidRPr="00B27C18">
        <w:rPr>
          <w:b/>
          <w:bCs/>
        </w:rPr>
        <w:t>HTML Document Setup</w:t>
      </w:r>
      <w:r w:rsidRPr="00B27C18">
        <w:t>:</w:t>
      </w:r>
    </w:p>
    <w:p w14:paraId="5BE726B0" w14:textId="77777777" w:rsidR="00B27C18" w:rsidRPr="00B27C18" w:rsidRDefault="00B27C18">
      <w:pPr>
        <w:pStyle w:val="ac"/>
        <w:numPr>
          <w:ilvl w:val="1"/>
          <w:numId w:val="4"/>
        </w:numPr>
      </w:pPr>
      <w:r w:rsidRPr="00B27C18">
        <w:t xml:space="preserve">Create an HTML document named </w:t>
      </w:r>
      <w:r w:rsidRPr="00B27C18">
        <w:rPr>
          <w:b/>
          <w:bCs/>
        </w:rPr>
        <w:t>compound-selectors.html</w:t>
      </w:r>
      <w:r w:rsidRPr="00B27C18">
        <w:t>.</w:t>
      </w:r>
    </w:p>
    <w:p w14:paraId="4DC406E0" w14:textId="67B87758" w:rsidR="00B27C18" w:rsidRPr="00B27C18" w:rsidRDefault="00B27C18">
      <w:pPr>
        <w:pStyle w:val="ac"/>
        <w:numPr>
          <w:ilvl w:val="1"/>
          <w:numId w:val="4"/>
        </w:numPr>
      </w:pPr>
      <w:r w:rsidRPr="00B27C18">
        <w:t xml:space="preserve">Include a variety of elements to allow for the application of compound selectors, such as </w:t>
      </w:r>
      <w:r w:rsidRPr="00B27C18">
        <w:rPr>
          <w:b/>
          <w:bCs/>
        </w:rPr>
        <w:t>&lt;div&gt;</w:t>
      </w:r>
      <w:r w:rsidRPr="00B27C18">
        <w:t xml:space="preserve">, </w:t>
      </w:r>
      <w:r w:rsidRPr="00B27C18">
        <w:rPr>
          <w:b/>
          <w:bCs/>
        </w:rPr>
        <w:t>&lt;</w:t>
      </w:r>
      <w:proofErr w:type="spellStart"/>
      <w:r w:rsidRPr="00B27C18">
        <w:rPr>
          <w:b/>
          <w:bCs/>
        </w:rPr>
        <w:t>ul</w:t>
      </w:r>
      <w:proofErr w:type="spellEnd"/>
      <w:r w:rsidRPr="00B27C18">
        <w:rPr>
          <w:b/>
          <w:bCs/>
        </w:rPr>
        <w:t>&gt;</w:t>
      </w:r>
      <w:r w:rsidRPr="00B27C18">
        <w:t xml:space="preserve">, </w:t>
      </w:r>
      <w:r w:rsidRPr="00B27C18">
        <w:rPr>
          <w:b/>
          <w:bCs/>
        </w:rPr>
        <w:t>&lt;li&gt;</w:t>
      </w:r>
      <w:r w:rsidRPr="00B27C18">
        <w:t xml:space="preserve">, </w:t>
      </w:r>
      <w:r w:rsidRPr="00B27C18">
        <w:rPr>
          <w:b/>
          <w:bCs/>
        </w:rPr>
        <w:t>&lt;a&gt;</w:t>
      </w:r>
      <w:r w:rsidRPr="00B27C18">
        <w:t xml:space="preserve">, and </w:t>
      </w:r>
      <w:r w:rsidRPr="00B27C18">
        <w:rPr>
          <w:b/>
          <w:bCs/>
        </w:rPr>
        <w:t>&lt;p&gt;</w:t>
      </w:r>
      <w:r w:rsidRPr="00B27C18">
        <w:t xml:space="preserve"> elements. Ensure to use a mix of classes, IDs, and attributes within these elements.</w:t>
      </w:r>
      <w:bookmarkEnd w:id="7"/>
    </w:p>
    <w:p w14:paraId="7448B084" w14:textId="77777777" w:rsidR="00B27C18" w:rsidRPr="00B27C18" w:rsidRDefault="00B27C18">
      <w:pPr>
        <w:pStyle w:val="ac"/>
        <w:numPr>
          <w:ilvl w:val="0"/>
          <w:numId w:val="4"/>
        </w:numPr>
      </w:pPr>
      <w:r w:rsidRPr="00B27C18">
        <w:rPr>
          <w:b/>
          <w:bCs/>
        </w:rPr>
        <w:t>CSS File Setup</w:t>
      </w:r>
      <w:r w:rsidRPr="00B27C18">
        <w:t>:</w:t>
      </w:r>
    </w:p>
    <w:p w14:paraId="23A89C6F" w14:textId="77777777" w:rsidR="00B27C18" w:rsidRPr="00B27C18" w:rsidRDefault="00B27C18">
      <w:pPr>
        <w:pStyle w:val="ac"/>
        <w:numPr>
          <w:ilvl w:val="1"/>
          <w:numId w:val="4"/>
        </w:numPr>
      </w:pPr>
      <w:r w:rsidRPr="00B27C18">
        <w:t xml:space="preserve">Create a CSS file named </w:t>
      </w:r>
      <w:r w:rsidRPr="00B27C18">
        <w:rPr>
          <w:b/>
          <w:bCs/>
        </w:rPr>
        <w:t>compound-selectors.css</w:t>
      </w:r>
      <w:r w:rsidRPr="00B27C18">
        <w:t>.</w:t>
      </w:r>
    </w:p>
    <w:p w14:paraId="16861822" w14:textId="2AC7524C" w:rsidR="00B27C18" w:rsidRPr="00B27C18" w:rsidRDefault="00B27C18">
      <w:pPr>
        <w:pStyle w:val="ac"/>
        <w:numPr>
          <w:ilvl w:val="1"/>
          <w:numId w:val="4"/>
        </w:numPr>
      </w:pPr>
      <w:r w:rsidRPr="00B27C18">
        <w:t xml:space="preserve">Link the </w:t>
      </w:r>
      <w:r w:rsidRPr="00B27C18">
        <w:rPr>
          <w:b/>
          <w:bCs/>
        </w:rPr>
        <w:t>compound-selectors.css</w:t>
      </w:r>
      <w:r w:rsidRPr="00B27C18">
        <w:t xml:space="preserve"> file to your </w:t>
      </w:r>
      <w:r w:rsidRPr="00B27C18">
        <w:rPr>
          <w:b/>
          <w:bCs/>
        </w:rPr>
        <w:t>compound-selectors.html</w:t>
      </w:r>
      <w:r w:rsidRPr="00B27C18">
        <w:t xml:space="preserve"> document using the </w:t>
      </w:r>
      <w:r w:rsidRPr="00B27C18">
        <w:rPr>
          <w:b/>
          <w:bCs/>
        </w:rPr>
        <w:t>&lt;link&gt;</w:t>
      </w:r>
      <w:r w:rsidRPr="00B27C18">
        <w:t xml:space="preserve"> tag in the </w:t>
      </w:r>
      <w:r w:rsidRPr="00B27C18">
        <w:rPr>
          <w:b/>
          <w:bCs/>
        </w:rPr>
        <w:t>&lt;head&gt;</w:t>
      </w:r>
      <w:r w:rsidRPr="00B27C18">
        <w:t xml:space="preserve"> section.</w:t>
      </w:r>
    </w:p>
    <w:p w14:paraId="3158809B" w14:textId="77777777" w:rsidR="00B27C18" w:rsidRPr="00B27C18" w:rsidRDefault="00B27C18">
      <w:pPr>
        <w:pStyle w:val="ac"/>
        <w:numPr>
          <w:ilvl w:val="0"/>
          <w:numId w:val="4"/>
        </w:numPr>
      </w:pPr>
      <w:r w:rsidRPr="00B27C18">
        <w:rPr>
          <w:b/>
          <w:bCs/>
        </w:rPr>
        <w:t>Class and Element Combination</w:t>
      </w:r>
      <w:r w:rsidRPr="00B27C18">
        <w:t>:</w:t>
      </w:r>
    </w:p>
    <w:p w14:paraId="2B4A9340" w14:textId="3BACF398" w:rsidR="00B27C18" w:rsidRPr="00B27C18" w:rsidRDefault="00B27C18">
      <w:pPr>
        <w:pStyle w:val="ac"/>
        <w:numPr>
          <w:ilvl w:val="1"/>
          <w:numId w:val="4"/>
        </w:numPr>
      </w:pPr>
      <w:r w:rsidRPr="00B27C18">
        <w:t xml:space="preserve">Use a compound selector that combines a class selector with an element selector to style </w:t>
      </w:r>
      <w:r w:rsidRPr="00B27C18">
        <w:rPr>
          <w:b/>
          <w:bCs/>
        </w:rPr>
        <w:t>&lt;p&gt;</w:t>
      </w:r>
      <w:r w:rsidRPr="00B27C18">
        <w:t xml:space="preserve"> elements with a specific class, applying a unique color and font size.</w:t>
      </w:r>
    </w:p>
    <w:p w14:paraId="66FFC907" w14:textId="77777777" w:rsidR="00B27C18" w:rsidRPr="00B27C18" w:rsidRDefault="00B27C18">
      <w:pPr>
        <w:pStyle w:val="ac"/>
        <w:numPr>
          <w:ilvl w:val="0"/>
          <w:numId w:val="4"/>
        </w:numPr>
      </w:pPr>
      <w:r w:rsidRPr="00B27C18">
        <w:rPr>
          <w:b/>
          <w:bCs/>
        </w:rPr>
        <w:t>ID and Element Combination</w:t>
      </w:r>
      <w:r w:rsidRPr="00B27C18">
        <w:t>:</w:t>
      </w:r>
    </w:p>
    <w:p w14:paraId="7DCFF605" w14:textId="7509DAB8" w:rsidR="00B27C18" w:rsidRPr="00B27C18" w:rsidRDefault="00B27C18">
      <w:pPr>
        <w:pStyle w:val="ac"/>
        <w:numPr>
          <w:ilvl w:val="1"/>
          <w:numId w:val="4"/>
        </w:numPr>
      </w:pPr>
      <w:r w:rsidRPr="00B27C18">
        <w:t xml:space="preserve">Use a compound selector that combines an ID selector with an element selector to style a </w:t>
      </w:r>
      <w:r w:rsidRPr="00B27C18">
        <w:rPr>
          <w:b/>
          <w:bCs/>
        </w:rPr>
        <w:t>&lt;div&gt;</w:t>
      </w:r>
      <w:r w:rsidRPr="00B27C18">
        <w:t xml:space="preserve"> element with a specific ID, changing its background color and padding.</w:t>
      </w:r>
    </w:p>
    <w:p w14:paraId="2E1E0DE9" w14:textId="77777777" w:rsidR="00B27C18" w:rsidRPr="00B27C18" w:rsidRDefault="00B27C18">
      <w:pPr>
        <w:pStyle w:val="ac"/>
        <w:numPr>
          <w:ilvl w:val="0"/>
          <w:numId w:val="4"/>
        </w:numPr>
      </w:pPr>
      <w:r w:rsidRPr="00B27C18">
        <w:rPr>
          <w:b/>
          <w:bCs/>
        </w:rPr>
        <w:t>Attribute and Class Combination</w:t>
      </w:r>
      <w:r w:rsidRPr="00B27C18">
        <w:t>:</w:t>
      </w:r>
    </w:p>
    <w:p w14:paraId="5208734B" w14:textId="1618B025" w:rsidR="00B27C18" w:rsidRPr="00B27C18" w:rsidRDefault="00B27C18">
      <w:pPr>
        <w:pStyle w:val="ac"/>
        <w:numPr>
          <w:ilvl w:val="1"/>
          <w:numId w:val="4"/>
        </w:numPr>
      </w:pPr>
      <w:r w:rsidRPr="00B27C18">
        <w:t xml:space="preserve">Use a compound selector that combines an attribute selector (e.g., </w:t>
      </w:r>
      <w:r w:rsidRPr="00B27C18">
        <w:rPr>
          <w:b/>
          <w:bCs/>
        </w:rPr>
        <w:t>[type="text"]</w:t>
      </w:r>
      <w:r w:rsidRPr="00B27C18">
        <w:t xml:space="preserve">) with a class selector to style </w:t>
      </w:r>
      <w:r w:rsidRPr="00B27C18">
        <w:rPr>
          <w:b/>
          <w:bCs/>
        </w:rPr>
        <w:t>&lt;input&gt;</w:t>
      </w:r>
      <w:r w:rsidRPr="00B27C18">
        <w:t xml:space="preserve"> elements of type text with a specific class, modifying their border color and padding.</w:t>
      </w:r>
    </w:p>
    <w:p w14:paraId="293BE14F" w14:textId="77777777" w:rsidR="00B27C18" w:rsidRPr="00B27C18" w:rsidRDefault="00B27C18">
      <w:pPr>
        <w:pStyle w:val="ac"/>
        <w:numPr>
          <w:ilvl w:val="0"/>
          <w:numId w:val="4"/>
        </w:numPr>
      </w:pPr>
      <w:r w:rsidRPr="00B27C18">
        <w:rPr>
          <w:b/>
          <w:bCs/>
        </w:rPr>
        <w:t>Multiple Class Combination</w:t>
      </w:r>
      <w:r w:rsidRPr="00B27C18">
        <w:t>:</w:t>
      </w:r>
    </w:p>
    <w:p w14:paraId="793F5E1A" w14:textId="28F36D33" w:rsidR="00B27C18" w:rsidRPr="00B27C18" w:rsidRDefault="00B27C18">
      <w:pPr>
        <w:pStyle w:val="ac"/>
        <w:numPr>
          <w:ilvl w:val="1"/>
          <w:numId w:val="4"/>
        </w:numPr>
      </w:pPr>
      <w:r w:rsidRPr="00B27C18">
        <w:t>Use a compound selector to target elements with two specific classes applied simultaneously, changing their font style and weight.</w:t>
      </w:r>
      <w:r>
        <w:br/>
      </w:r>
    </w:p>
    <w:p w14:paraId="0F09F373" w14:textId="77777777" w:rsidR="00B27C18" w:rsidRPr="00B27C18" w:rsidRDefault="00B27C18">
      <w:pPr>
        <w:pStyle w:val="ac"/>
        <w:numPr>
          <w:ilvl w:val="0"/>
          <w:numId w:val="4"/>
        </w:numPr>
      </w:pPr>
      <w:r w:rsidRPr="00B27C18">
        <w:rPr>
          <w:b/>
          <w:bCs/>
        </w:rPr>
        <w:lastRenderedPageBreak/>
        <w:t>Specificity Demonstration</w:t>
      </w:r>
      <w:r w:rsidRPr="00B27C18">
        <w:t>:</w:t>
      </w:r>
    </w:p>
    <w:p w14:paraId="0BCD3AC1" w14:textId="4C2A331D" w:rsidR="00B27C18" w:rsidRDefault="00B27C18">
      <w:pPr>
        <w:pStyle w:val="ac"/>
        <w:numPr>
          <w:ilvl w:val="1"/>
          <w:numId w:val="4"/>
        </w:numPr>
      </w:pPr>
      <w:r w:rsidRPr="00B27C18">
        <w:t>Apply multiple styles to an element with increasing specificity using compound selectors, demonstrating how specificity affects the final styling.</w:t>
      </w:r>
    </w:p>
    <w:p w14:paraId="1C55B367" w14:textId="77777777" w:rsidR="0039368C" w:rsidRDefault="0039368C" w:rsidP="0039368C">
      <w:pPr>
        <w:pStyle w:val="3"/>
      </w:pPr>
      <w:r>
        <w:t>Resources</w:t>
      </w:r>
    </w:p>
    <w:p w14:paraId="1822E818" w14:textId="217D2EC3" w:rsidR="00B27C18" w:rsidRPr="00265C5B" w:rsidRDefault="00000000">
      <w:pPr>
        <w:pStyle w:val="Index"/>
        <w:numPr>
          <w:ilvl w:val="0"/>
          <w:numId w:val="6"/>
        </w:numPr>
        <w:rPr>
          <w:rFonts w:eastAsiaTheme="majorEastAsia" w:cstheme="majorBidi"/>
          <w:color w:val="7C380A"/>
          <w:sz w:val="36"/>
          <w:szCs w:val="36"/>
        </w:rPr>
      </w:pPr>
      <w:hyperlink r:id="rId20" w:anchor="compound_selector" w:history="1">
        <w:r w:rsidR="00265C5B" w:rsidRPr="00265C5B">
          <w:rPr>
            <w:rStyle w:val="a9"/>
          </w:rPr>
          <w:t>https://developer.mozilla.org/en-US/docs/Web/CSS/CSS_selectors/Selector_structure#compound_selector</w:t>
        </w:r>
      </w:hyperlink>
      <w:r w:rsidR="00B27C18">
        <w:br w:type="page"/>
      </w:r>
    </w:p>
    <w:p w14:paraId="0036F023" w14:textId="630187F4" w:rsidR="00B27C18" w:rsidRDefault="00AE6A45" w:rsidP="00B27C18">
      <w:pPr>
        <w:pStyle w:val="2"/>
      </w:pPr>
      <w:bookmarkStart w:id="8" w:name="_Hlk161996410"/>
      <w:r>
        <w:lastRenderedPageBreak/>
        <w:t>Complex</w:t>
      </w:r>
      <w:r w:rsidR="00B27C18" w:rsidRPr="00B27C18">
        <w:t xml:space="preserve"> Selectors</w:t>
      </w:r>
    </w:p>
    <w:p w14:paraId="4E13A08E" w14:textId="77777777" w:rsidR="00235A3A" w:rsidRPr="00235A3A" w:rsidRDefault="00235A3A" w:rsidP="00235A3A">
      <w:r w:rsidRPr="00235A3A">
        <w:t>A complex selector is a sequence of one or more simple and/or compound selectors that are separated by combinators, including the white space descendant combinator.</w:t>
      </w:r>
    </w:p>
    <w:p w14:paraId="32BDDB17" w14:textId="5647C10A" w:rsidR="00235A3A" w:rsidRDefault="00235A3A" w:rsidP="00235A3A">
      <w:r w:rsidRPr="00235A3A">
        <w:t>A complex selector represents a set of simultaneous conditions on a set of elements.</w:t>
      </w:r>
    </w:p>
    <w:p w14:paraId="4730D3B3" w14:textId="5B11E714" w:rsidR="00235A3A" w:rsidRPr="00235A3A" w:rsidRDefault="00327242" w:rsidP="00235A3A">
      <w:r>
        <w:rPr>
          <w:noProof/>
        </w:rPr>
        <w:drawing>
          <wp:inline distT="0" distB="0" distL="0" distR="0" wp14:anchorId="58DADCAE" wp14:editId="4C4A98D9">
            <wp:extent cx="5202554" cy="2812631"/>
            <wp:effectExtent l="12700" t="12700" r="17780" b="6985"/>
            <wp:docPr id="210223812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238121" name="Картина 1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202554" cy="2812631"/>
                    </a:xfrm>
                    <a:prstGeom prst="rect">
                      <a:avLst/>
                    </a:prstGeom>
                    <a:noFill/>
                    <a:ln>
                      <a:solidFill>
                        <a:schemeClr val="tx1"/>
                      </a:solidFill>
                    </a:ln>
                  </pic:spPr>
                </pic:pic>
              </a:graphicData>
            </a:graphic>
          </wp:inline>
        </w:drawing>
      </w:r>
    </w:p>
    <w:p w14:paraId="5C48CBC7" w14:textId="77777777" w:rsidR="00B27C18" w:rsidRDefault="00B27C18" w:rsidP="00B27C18">
      <w:pPr>
        <w:pStyle w:val="3"/>
      </w:pPr>
      <w:r>
        <w:t>Requirements</w:t>
      </w:r>
    </w:p>
    <w:p w14:paraId="7BEF11AB" w14:textId="64B9561A" w:rsidR="00B27C18" w:rsidRPr="00B132CF" w:rsidRDefault="00B27C18" w:rsidP="00B27C18">
      <w:r w:rsidRPr="00B27C18">
        <w:t>Create an HTML document and apply CSS styling using complex selectors to demonstrate your understanding of targeting elements based on their relationships and attributes within the document structure.</w:t>
      </w:r>
    </w:p>
    <w:p w14:paraId="343D3991" w14:textId="388D10B8" w:rsidR="00AE6A45" w:rsidRPr="00AE6A45" w:rsidRDefault="00AE6A45">
      <w:pPr>
        <w:pStyle w:val="ac"/>
        <w:numPr>
          <w:ilvl w:val="0"/>
          <w:numId w:val="4"/>
        </w:numPr>
      </w:pPr>
      <w:r w:rsidRPr="00AE6A45">
        <w:rPr>
          <w:b/>
          <w:bCs/>
        </w:rPr>
        <w:t>HTML Document Setup</w:t>
      </w:r>
      <w:r w:rsidRPr="00AE6A45">
        <w:t>:</w:t>
      </w:r>
    </w:p>
    <w:p w14:paraId="2BD64DDD" w14:textId="77777777" w:rsidR="00AE6A45" w:rsidRPr="00AE6A45" w:rsidRDefault="00AE6A45">
      <w:pPr>
        <w:pStyle w:val="ac"/>
        <w:numPr>
          <w:ilvl w:val="1"/>
          <w:numId w:val="4"/>
        </w:numPr>
      </w:pPr>
      <w:r w:rsidRPr="00AE6A45">
        <w:t xml:space="preserve">Create an HTML document named </w:t>
      </w:r>
      <w:r w:rsidRPr="00AE6A45">
        <w:rPr>
          <w:b/>
          <w:bCs/>
        </w:rPr>
        <w:t>complex-selectors.html</w:t>
      </w:r>
      <w:r w:rsidRPr="00AE6A45">
        <w:t>.</w:t>
      </w:r>
    </w:p>
    <w:p w14:paraId="5775D71F" w14:textId="35291650" w:rsidR="00AE6A45" w:rsidRPr="00AE6A45" w:rsidRDefault="00AE6A45">
      <w:pPr>
        <w:pStyle w:val="ac"/>
        <w:numPr>
          <w:ilvl w:val="1"/>
          <w:numId w:val="4"/>
        </w:numPr>
      </w:pPr>
      <w:r w:rsidRPr="00AE6A45">
        <w:t>The document should include a diverse structure of elements</w:t>
      </w:r>
      <w:bookmarkEnd w:id="8"/>
      <w:r w:rsidRPr="00AE6A45">
        <w:t xml:space="preserve">, such as </w:t>
      </w:r>
      <w:r w:rsidRPr="00AE6A45">
        <w:rPr>
          <w:b/>
          <w:bCs/>
        </w:rPr>
        <w:t>&lt;header&gt;</w:t>
      </w:r>
      <w:r w:rsidRPr="00AE6A45">
        <w:t xml:space="preserve">, </w:t>
      </w:r>
      <w:r w:rsidRPr="00AE6A45">
        <w:rPr>
          <w:b/>
          <w:bCs/>
        </w:rPr>
        <w:t>&lt;nav&gt;</w:t>
      </w:r>
      <w:r w:rsidRPr="00AE6A45">
        <w:t xml:space="preserve">, </w:t>
      </w:r>
      <w:r w:rsidRPr="00AE6A45">
        <w:rPr>
          <w:b/>
          <w:bCs/>
        </w:rPr>
        <w:t>&lt;section&gt;</w:t>
      </w:r>
      <w:r w:rsidRPr="00AE6A45">
        <w:t xml:space="preserve">, </w:t>
      </w:r>
      <w:r w:rsidRPr="00AE6A45">
        <w:rPr>
          <w:b/>
          <w:bCs/>
        </w:rPr>
        <w:t>&lt;article&gt;</w:t>
      </w:r>
      <w:r w:rsidRPr="00AE6A45">
        <w:t xml:space="preserve">, </w:t>
      </w:r>
      <w:r w:rsidRPr="00AE6A45">
        <w:rPr>
          <w:b/>
          <w:bCs/>
        </w:rPr>
        <w:t>&lt;footer&gt;</w:t>
      </w:r>
      <w:r w:rsidRPr="00AE6A45">
        <w:t xml:space="preserve">, </w:t>
      </w:r>
      <w:r w:rsidRPr="00AE6A45">
        <w:rPr>
          <w:b/>
          <w:bCs/>
        </w:rPr>
        <w:t>&lt;</w:t>
      </w:r>
      <w:proofErr w:type="spellStart"/>
      <w:r w:rsidRPr="00AE6A45">
        <w:rPr>
          <w:b/>
          <w:bCs/>
        </w:rPr>
        <w:t>ul</w:t>
      </w:r>
      <w:proofErr w:type="spellEnd"/>
      <w:r w:rsidRPr="00AE6A45">
        <w:rPr>
          <w:b/>
          <w:bCs/>
        </w:rPr>
        <w:t>&gt;</w:t>
      </w:r>
      <w:r w:rsidRPr="00AE6A45">
        <w:t xml:space="preserve">, </w:t>
      </w:r>
      <w:r w:rsidRPr="00AE6A45">
        <w:rPr>
          <w:b/>
          <w:bCs/>
        </w:rPr>
        <w:t>&lt;li&gt;</w:t>
      </w:r>
      <w:r w:rsidRPr="00AE6A45">
        <w:t xml:space="preserve">, </w:t>
      </w:r>
      <w:r w:rsidRPr="00AE6A45">
        <w:rPr>
          <w:b/>
          <w:bCs/>
        </w:rPr>
        <w:t>&lt;a&gt;</w:t>
      </w:r>
      <w:r w:rsidRPr="00AE6A45">
        <w:t xml:space="preserve">, </w:t>
      </w:r>
      <w:r w:rsidRPr="00AE6A45">
        <w:rPr>
          <w:b/>
          <w:bCs/>
        </w:rPr>
        <w:t>&lt;div&gt;</w:t>
      </w:r>
      <w:r w:rsidRPr="00AE6A45">
        <w:t xml:space="preserve">, and </w:t>
      </w:r>
      <w:r w:rsidRPr="00AE6A45">
        <w:rPr>
          <w:b/>
          <w:bCs/>
        </w:rPr>
        <w:t>&lt;p&gt;</w:t>
      </w:r>
      <w:r w:rsidRPr="00AE6A45">
        <w:t xml:space="preserve"> elements. Use a mix of classes, IDs, and attributes within these elements to enable a wide range of selector combinations.</w:t>
      </w:r>
    </w:p>
    <w:p w14:paraId="5ECAB72C" w14:textId="77777777" w:rsidR="00AE6A45" w:rsidRPr="00AE6A45" w:rsidRDefault="00AE6A45">
      <w:pPr>
        <w:pStyle w:val="ac"/>
        <w:numPr>
          <w:ilvl w:val="0"/>
          <w:numId w:val="4"/>
        </w:numPr>
      </w:pPr>
      <w:r w:rsidRPr="00AE6A45">
        <w:rPr>
          <w:b/>
          <w:bCs/>
        </w:rPr>
        <w:t>CSS File Setup</w:t>
      </w:r>
      <w:r w:rsidRPr="00AE6A45">
        <w:t>:</w:t>
      </w:r>
    </w:p>
    <w:p w14:paraId="21E1F6F1" w14:textId="77777777" w:rsidR="00AE6A45" w:rsidRPr="00AE6A45" w:rsidRDefault="00AE6A45">
      <w:pPr>
        <w:pStyle w:val="ac"/>
        <w:numPr>
          <w:ilvl w:val="1"/>
          <w:numId w:val="4"/>
        </w:numPr>
      </w:pPr>
      <w:r w:rsidRPr="00AE6A45">
        <w:t xml:space="preserve">Create a CSS file named </w:t>
      </w:r>
      <w:r w:rsidRPr="00AE6A45">
        <w:rPr>
          <w:b/>
          <w:bCs/>
        </w:rPr>
        <w:t>complex-selectors.css</w:t>
      </w:r>
      <w:r w:rsidRPr="00AE6A45">
        <w:t>.</w:t>
      </w:r>
    </w:p>
    <w:p w14:paraId="74CB3ADD" w14:textId="54595856" w:rsidR="00AE6A45" w:rsidRPr="00AE6A45" w:rsidRDefault="00AE6A45">
      <w:pPr>
        <w:pStyle w:val="ac"/>
        <w:numPr>
          <w:ilvl w:val="1"/>
          <w:numId w:val="4"/>
        </w:numPr>
      </w:pPr>
      <w:r w:rsidRPr="00AE6A45">
        <w:t xml:space="preserve">Link the </w:t>
      </w:r>
      <w:r w:rsidRPr="00AE6A45">
        <w:rPr>
          <w:b/>
          <w:bCs/>
        </w:rPr>
        <w:t>complex-selectors.css</w:t>
      </w:r>
      <w:r w:rsidRPr="00AE6A45">
        <w:t xml:space="preserve"> file to your </w:t>
      </w:r>
      <w:r w:rsidRPr="00AE6A45">
        <w:rPr>
          <w:b/>
          <w:bCs/>
        </w:rPr>
        <w:t>complex-selectors.html</w:t>
      </w:r>
      <w:r w:rsidRPr="00AE6A45">
        <w:t xml:space="preserve"> document using the </w:t>
      </w:r>
      <w:r w:rsidRPr="00AE6A45">
        <w:rPr>
          <w:b/>
          <w:bCs/>
        </w:rPr>
        <w:t>&lt;link&gt;</w:t>
      </w:r>
      <w:r w:rsidRPr="00AE6A45">
        <w:t xml:space="preserve"> tag in the </w:t>
      </w:r>
      <w:r w:rsidRPr="00AE6A45">
        <w:rPr>
          <w:b/>
          <w:bCs/>
        </w:rPr>
        <w:t>&lt;head&gt;</w:t>
      </w:r>
      <w:r w:rsidRPr="00AE6A45">
        <w:t xml:space="preserve"> section.</w:t>
      </w:r>
    </w:p>
    <w:p w14:paraId="339E1CC8" w14:textId="77777777" w:rsidR="00AE6A45" w:rsidRPr="00AE6A45" w:rsidRDefault="00AE6A45">
      <w:pPr>
        <w:pStyle w:val="ac"/>
        <w:numPr>
          <w:ilvl w:val="0"/>
          <w:numId w:val="4"/>
        </w:numPr>
      </w:pPr>
      <w:r w:rsidRPr="00AE6A45">
        <w:rPr>
          <w:b/>
          <w:bCs/>
        </w:rPr>
        <w:t>Descendant Selector</w:t>
      </w:r>
      <w:r w:rsidRPr="00AE6A45">
        <w:t>:</w:t>
      </w:r>
    </w:p>
    <w:p w14:paraId="53C2FF18" w14:textId="029EC7F8" w:rsidR="00AE6A45" w:rsidRPr="00AE6A45" w:rsidRDefault="00AE6A45">
      <w:pPr>
        <w:pStyle w:val="ac"/>
        <w:numPr>
          <w:ilvl w:val="1"/>
          <w:numId w:val="4"/>
        </w:numPr>
      </w:pPr>
      <w:r w:rsidRPr="00AE6A45">
        <w:t xml:space="preserve">Use a complex selector involving the descendant combinator to style </w:t>
      </w:r>
      <w:r w:rsidRPr="00AE6A45">
        <w:rPr>
          <w:b/>
          <w:bCs/>
        </w:rPr>
        <w:t>&lt;a&gt;</w:t>
      </w:r>
      <w:r w:rsidRPr="00AE6A45">
        <w:t xml:space="preserve"> elements within </w:t>
      </w:r>
      <w:r w:rsidRPr="00AE6A45">
        <w:rPr>
          <w:b/>
          <w:bCs/>
        </w:rPr>
        <w:t>&lt;nav&gt;</w:t>
      </w:r>
      <w:r w:rsidRPr="00AE6A45">
        <w:t xml:space="preserve"> differently from other links.</w:t>
      </w:r>
    </w:p>
    <w:p w14:paraId="7AC11EC5" w14:textId="77777777" w:rsidR="00AE6A45" w:rsidRPr="00AE6A45" w:rsidRDefault="00AE6A45">
      <w:pPr>
        <w:pStyle w:val="ac"/>
        <w:numPr>
          <w:ilvl w:val="0"/>
          <w:numId w:val="4"/>
        </w:numPr>
      </w:pPr>
      <w:r w:rsidRPr="00AE6A45">
        <w:rPr>
          <w:b/>
          <w:bCs/>
        </w:rPr>
        <w:t>Child Combinator</w:t>
      </w:r>
      <w:r w:rsidRPr="00AE6A45">
        <w:t>:</w:t>
      </w:r>
    </w:p>
    <w:p w14:paraId="5DC670B6" w14:textId="206A17B6" w:rsidR="00AE6A45" w:rsidRPr="00AE6A45" w:rsidRDefault="00AE6A45">
      <w:pPr>
        <w:pStyle w:val="ac"/>
        <w:numPr>
          <w:ilvl w:val="1"/>
          <w:numId w:val="4"/>
        </w:numPr>
      </w:pPr>
      <w:r w:rsidRPr="00AE6A45">
        <w:t xml:space="preserve">Use a complex selector that combines the child combinator with classes or IDs to style </w:t>
      </w:r>
      <w:r w:rsidRPr="00AE6A45">
        <w:rPr>
          <w:b/>
          <w:bCs/>
        </w:rPr>
        <w:t>&lt;section&gt;</w:t>
      </w:r>
      <w:r w:rsidRPr="00AE6A45">
        <w:t xml:space="preserve"> elements that are direct children of a specific classed </w:t>
      </w:r>
      <w:r w:rsidRPr="00AE6A45">
        <w:rPr>
          <w:b/>
          <w:bCs/>
        </w:rPr>
        <w:t>&lt;div&gt;</w:t>
      </w:r>
      <w:r w:rsidRPr="00AE6A45">
        <w:t>.</w:t>
      </w:r>
    </w:p>
    <w:p w14:paraId="20DEEDC8" w14:textId="77777777" w:rsidR="00AE6A45" w:rsidRPr="00AE6A45" w:rsidRDefault="00AE6A45">
      <w:pPr>
        <w:pStyle w:val="ac"/>
        <w:numPr>
          <w:ilvl w:val="0"/>
          <w:numId w:val="4"/>
        </w:numPr>
      </w:pPr>
      <w:r w:rsidRPr="00AE6A45">
        <w:rPr>
          <w:b/>
          <w:bCs/>
        </w:rPr>
        <w:t>Adjacent Sibling Combinator</w:t>
      </w:r>
      <w:r w:rsidRPr="00AE6A45">
        <w:t>:</w:t>
      </w:r>
    </w:p>
    <w:p w14:paraId="2354C835" w14:textId="211C77D0" w:rsidR="00AE6A45" w:rsidRPr="00AE6A45" w:rsidRDefault="00AE6A45">
      <w:pPr>
        <w:pStyle w:val="ac"/>
        <w:numPr>
          <w:ilvl w:val="1"/>
          <w:numId w:val="4"/>
        </w:numPr>
      </w:pPr>
      <w:r w:rsidRPr="00AE6A45">
        <w:t xml:space="preserve">Use a complex selector that combines the adjacent sibling combinator with element types to style a </w:t>
      </w:r>
      <w:r w:rsidRPr="00AE6A45">
        <w:rPr>
          <w:b/>
          <w:bCs/>
        </w:rPr>
        <w:t>&lt;header&gt;</w:t>
      </w:r>
      <w:r w:rsidRPr="00AE6A45">
        <w:t xml:space="preserve"> that immediately follows a </w:t>
      </w:r>
      <w:r w:rsidRPr="00AE6A45">
        <w:rPr>
          <w:b/>
          <w:bCs/>
        </w:rPr>
        <w:t>&lt;section&gt;</w:t>
      </w:r>
      <w:r w:rsidRPr="00AE6A45">
        <w:t>, applying unique styling.</w:t>
      </w:r>
    </w:p>
    <w:p w14:paraId="069155BA" w14:textId="77777777" w:rsidR="00AE6A45" w:rsidRPr="00AE6A45" w:rsidRDefault="00AE6A45">
      <w:pPr>
        <w:pStyle w:val="ac"/>
        <w:numPr>
          <w:ilvl w:val="0"/>
          <w:numId w:val="4"/>
        </w:numPr>
      </w:pPr>
      <w:r w:rsidRPr="00AE6A45">
        <w:rPr>
          <w:b/>
          <w:bCs/>
        </w:rPr>
        <w:t>General Sibling Combinator</w:t>
      </w:r>
      <w:r w:rsidRPr="00AE6A45">
        <w:t>:</w:t>
      </w:r>
    </w:p>
    <w:p w14:paraId="10926417" w14:textId="155DA80B" w:rsidR="00AE6A45" w:rsidRPr="00AE6A45" w:rsidRDefault="00AE6A45">
      <w:pPr>
        <w:pStyle w:val="ac"/>
        <w:numPr>
          <w:ilvl w:val="1"/>
          <w:numId w:val="4"/>
        </w:numPr>
      </w:pPr>
      <w:r w:rsidRPr="00AE6A45">
        <w:t xml:space="preserve">Use a complex selector involving the general sibling combinator to style any </w:t>
      </w:r>
      <w:r w:rsidRPr="00AE6A45">
        <w:rPr>
          <w:b/>
          <w:bCs/>
        </w:rPr>
        <w:t>&lt;article&gt;</w:t>
      </w:r>
      <w:r w:rsidRPr="00AE6A45">
        <w:t xml:space="preserve"> that follows a </w:t>
      </w:r>
      <w:r w:rsidRPr="00AE6A45">
        <w:rPr>
          <w:b/>
          <w:bCs/>
        </w:rPr>
        <w:t>&lt;section&gt;</w:t>
      </w:r>
      <w:r w:rsidRPr="00AE6A45">
        <w:t xml:space="preserve"> with a specific class.</w:t>
      </w:r>
      <w:r w:rsidR="00235A3A">
        <w:br/>
      </w:r>
    </w:p>
    <w:p w14:paraId="5B167D94" w14:textId="77777777" w:rsidR="00AE6A45" w:rsidRPr="00AE6A45" w:rsidRDefault="00AE6A45">
      <w:pPr>
        <w:pStyle w:val="ac"/>
        <w:numPr>
          <w:ilvl w:val="0"/>
          <w:numId w:val="4"/>
        </w:numPr>
      </w:pPr>
      <w:r w:rsidRPr="00AE6A45">
        <w:rPr>
          <w:b/>
          <w:bCs/>
        </w:rPr>
        <w:lastRenderedPageBreak/>
        <w:t>Attribute Selector</w:t>
      </w:r>
      <w:r w:rsidRPr="00AE6A45">
        <w:t>:</w:t>
      </w:r>
    </w:p>
    <w:p w14:paraId="08DC6B97" w14:textId="5F15F13C" w:rsidR="00AE6A45" w:rsidRPr="00AE6A45" w:rsidRDefault="00AE6A45">
      <w:pPr>
        <w:pStyle w:val="ac"/>
        <w:numPr>
          <w:ilvl w:val="1"/>
          <w:numId w:val="4"/>
        </w:numPr>
      </w:pPr>
      <w:r w:rsidRPr="00AE6A45">
        <w:t>Combine an attribute selector with a class or element selector to apply styles to input elements of a specific type (</w:t>
      </w:r>
      <w:r w:rsidRPr="00AE6A45">
        <w:rPr>
          <w:b/>
          <w:bCs/>
        </w:rPr>
        <w:t>type="text"</w:t>
      </w:r>
      <w:r w:rsidRPr="00AE6A45">
        <w:t>) within a form with a specific class.</w:t>
      </w:r>
    </w:p>
    <w:p w14:paraId="0B1824A6" w14:textId="77777777" w:rsidR="00AE6A45" w:rsidRPr="00AE6A45" w:rsidRDefault="00AE6A45">
      <w:pPr>
        <w:pStyle w:val="ac"/>
        <w:numPr>
          <w:ilvl w:val="0"/>
          <w:numId w:val="4"/>
        </w:numPr>
      </w:pPr>
      <w:r w:rsidRPr="00AE6A45">
        <w:rPr>
          <w:b/>
          <w:bCs/>
        </w:rPr>
        <w:t>Pseudo-class Selector</w:t>
      </w:r>
      <w:r w:rsidRPr="00AE6A45">
        <w:t>:</w:t>
      </w:r>
    </w:p>
    <w:p w14:paraId="3842AEE6" w14:textId="67D467A2" w:rsidR="00AE6A45" w:rsidRPr="00AE6A45" w:rsidRDefault="00AE6A45">
      <w:pPr>
        <w:pStyle w:val="ac"/>
        <w:numPr>
          <w:ilvl w:val="1"/>
          <w:numId w:val="4"/>
        </w:numPr>
      </w:pPr>
      <w:r w:rsidRPr="00AE6A45">
        <w:t xml:space="preserve">Use complex selectors that include pseudo-classes, </w:t>
      </w:r>
      <w:proofErr w:type="gramStart"/>
      <w:r w:rsidRPr="00AE6A45">
        <w:t xml:space="preserve">like </w:t>
      </w:r>
      <w:r w:rsidRPr="00AE6A45">
        <w:rPr>
          <w:b/>
          <w:bCs/>
        </w:rPr>
        <w:t>:first</w:t>
      </w:r>
      <w:proofErr w:type="gramEnd"/>
      <w:r w:rsidRPr="00AE6A45">
        <w:rPr>
          <w:b/>
          <w:bCs/>
        </w:rPr>
        <w:t>-child</w:t>
      </w:r>
      <w:r w:rsidRPr="00AE6A45">
        <w:t xml:space="preserve">, </w:t>
      </w:r>
      <w:r w:rsidRPr="00AE6A45">
        <w:rPr>
          <w:b/>
          <w:bCs/>
        </w:rPr>
        <w:t>:last-child</w:t>
      </w:r>
      <w:r w:rsidRPr="00AE6A45">
        <w:t xml:space="preserve">, or </w:t>
      </w:r>
      <w:r w:rsidRPr="00AE6A45">
        <w:rPr>
          <w:b/>
          <w:bCs/>
        </w:rPr>
        <w:t>:nth-of-type()</w:t>
      </w:r>
      <w:r w:rsidRPr="00AE6A45">
        <w:t>, to apply styles to specific children of an element based on their order or type.</w:t>
      </w:r>
    </w:p>
    <w:p w14:paraId="713C890A" w14:textId="77777777" w:rsidR="00AE6A45" w:rsidRPr="00AE6A45" w:rsidRDefault="00AE6A45">
      <w:pPr>
        <w:pStyle w:val="ac"/>
        <w:numPr>
          <w:ilvl w:val="0"/>
          <w:numId w:val="4"/>
        </w:numPr>
      </w:pPr>
      <w:r w:rsidRPr="00AE6A45">
        <w:rPr>
          <w:b/>
          <w:bCs/>
        </w:rPr>
        <w:t>Pseudo-element Selector</w:t>
      </w:r>
      <w:r w:rsidRPr="00AE6A45">
        <w:t>:</w:t>
      </w:r>
    </w:p>
    <w:p w14:paraId="094A8498" w14:textId="22DCF1B6" w:rsidR="0039368C" w:rsidRPr="00886134" w:rsidRDefault="00AE6A45">
      <w:pPr>
        <w:pStyle w:val="ac"/>
        <w:numPr>
          <w:ilvl w:val="1"/>
          <w:numId w:val="4"/>
        </w:numPr>
      </w:pPr>
      <w:r w:rsidRPr="00AE6A45">
        <w:t xml:space="preserve">Implement complex selectors with pseudo-elements, such </w:t>
      </w:r>
      <w:proofErr w:type="gramStart"/>
      <w:r w:rsidRPr="00AE6A45">
        <w:t xml:space="preserve">as </w:t>
      </w:r>
      <w:r w:rsidRPr="00AE6A45">
        <w:rPr>
          <w:b/>
          <w:bCs/>
        </w:rPr>
        <w:t>::before</w:t>
      </w:r>
      <w:proofErr w:type="gramEnd"/>
      <w:r w:rsidRPr="00AE6A45">
        <w:t xml:space="preserve"> or </w:t>
      </w:r>
      <w:r w:rsidRPr="00AE6A45">
        <w:rPr>
          <w:b/>
          <w:bCs/>
        </w:rPr>
        <w:t>::after</w:t>
      </w:r>
      <w:r w:rsidRPr="00AE6A45">
        <w:t>, to add decorative elements before or after elements within a specific class or ID.</w:t>
      </w:r>
      <w:bookmarkStart w:id="9" w:name="_Hlk161997321"/>
    </w:p>
    <w:p w14:paraId="0ACD5DD7" w14:textId="77777777" w:rsidR="0039368C" w:rsidRDefault="0039368C" w:rsidP="0039368C">
      <w:pPr>
        <w:pStyle w:val="3"/>
      </w:pPr>
      <w:r>
        <w:t>Resources</w:t>
      </w:r>
    </w:p>
    <w:p w14:paraId="0395B170" w14:textId="054BDCA3" w:rsidR="0039368C" w:rsidRPr="0039368C" w:rsidRDefault="00000000">
      <w:pPr>
        <w:pStyle w:val="ac"/>
        <w:numPr>
          <w:ilvl w:val="0"/>
          <w:numId w:val="5"/>
        </w:numPr>
        <w:rPr>
          <w:rStyle w:val="a9"/>
          <w:color w:val="auto"/>
          <w:u w:val="none"/>
        </w:rPr>
      </w:pPr>
      <w:hyperlink r:id="rId22" w:anchor="complex_selector" w:history="1">
        <w:r w:rsidR="0039368C" w:rsidRPr="0039368C">
          <w:rPr>
            <w:rStyle w:val="a9"/>
          </w:rPr>
          <w:t>https://developer.mozilla.org/en-US/docs/Web/CSS/CSS_selectors/Selector_structure#complex_selector</w:t>
        </w:r>
      </w:hyperlink>
    </w:p>
    <w:bookmarkEnd w:id="9"/>
    <w:p w14:paraId="563085BC" w14:textId="77777777" w:rsidR="00235A3A" w:rsidRDefault="00235A3A" w:rsidP="00235A3A"/>
    <w:p w14:paraId="7118DBDC" w14:textId="77777777" w:rsidR="00235A3A" w:rsidRDefault="00235A3A">
      <w:pPr>
        <w:spacing w:before="0" w:after="200"/>
        <w:rPr>
          <w:rFonts w:eastAsiaTheme="majorEastAsia" w:cstheme="majorBidi"/>
          <w:b/>
          <w:bCs/>
          <w:color w:val="7C380A"/>
          <w:sz w:val="36"/>
          <w:szCs w:val="36"/>
        </w:rPr>
      </w:pPr>
      <w:r>
        <w:br w:type="page"/>
      </w:r>
    </w:p>
    <w:p w14:paraId="339B3D49" w14:textId="1217206D" w:rsidR="00235A3A" w:rsidRDefault="00235A3A" w:rsidP="00235A3A">
      <w:pPr>
        <w:pStyle w:val="2"/>
      </w:pPr>
      <w:bookmarkStart w:id="10" w:name="_Hlk161996821"/>
      <w:r>
        <w:rPr>
          <w:lang w:val="en-GB"/>
        </w:rPr>
        <w:lastRenderedPageBreak/>
        <w:t>R</w:t>
      </w:r>
      <w:r w:rsidRPr="00235A3A">
        <w:t xml:space="preserve">elative </w:t>
      </w:r>
      <w:r w:rsidRPr="00B27C18">
        <w:t>Selectors</w:t>
      </w:r>
    </w:p>
    <w:p w14:paraId="482E0DC1" w14:textId="77777777" w:rsidR="00235A3A" w:rsidRDefault="00235A3A" w:rsidP="00235A3A">
      <w:r w:rsidRPr="00235A3A">
        <w:t xml:space="preserve">A </w:t>
      </w:r>
      <w:bookmarkStart w:id="11" w:name="_Hlk161996432"/>
      <w:r w:rsidRPr="00235A3A">
        <w:t xml:space="preserve">relative </w:t>
      </w:r>
      <w:bookmarkEnd w:id="11"/>
      <w:r w:rsidRPr="00235A3A">
        <w:t>selector is a selector representing an element relative to one or more anchor elements preceded by a combinator. Relative selectors that don't begin with an explicit combinator have an implied descendant combinator.</w:t>
      </w:r>
    </w:p>
    <w:p w14:paraId="713B6D78" w14:textId="6E20D385" w:rsidR="00FA1BB6" w:rsidRPr="00235A3A" w:rsidRDefault="00FA1BB6" w:rsidP="00235A3A">
      <w:r>
        <w:rPr>
          <w:noProof/>
        </w:rPr>
        <w:drawing>
          <wp:inline distT="0" distB="0" distL="0" distR="0" wp14:anchorId="7C5F7E36" wp14:editId="06432848">
            <wp:extent cx="5202554" cy="2812631"/>
            <wp:effectExtent l="12700" t="12700" r="17780" b="6985"/>
            <wp:docPr id="1125922717"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922717" name="Картина 1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202554" cy="2812631"/>
                    </a:xfrm>
                    <a:prstGeom prst="rect">
                      <a:avLst/>
                    </a:prstGeom>
                    <a:noFill/>
                    <a:ln>
                      <a:solidFill>
                        <a:schemeClr val="tx1"/>
                      </a:solidFill>
                    </a:ln>
                  </pic:spPr>
                </pic:pic>
              </a:graphicData>
            </a:graphic>
          </wp:inline>
        </w:drawing>
      </w:r>
    </w:p>
    <w:p w14:paraId="2FCD8B5E" w14:textId="77777777" w:rsidR="00235A3A" w:rsidRDefault="00235A3A" w:rsidP="00235A3A">
      <w:pPr>
        <w:pStyle w:val="3"/>
      </w:pPr>
      <w:r>
        <w:t>Requirements</w:t>
      </w:r>
    </w:p>
    <w:p w14:paraId="7B6855CF" w14:textId="549176EF" w:rsidR="00235A3A" w:rsidRPr="003257C4" w:rsidRDefault="00235A3A" w:rsidP="00235A3A">
      <w:r w:rsidRPr="00B27C18">
        <w:t>Create an HTML document and apply CSS styling using complex selectors to demonstrate your understanding of targeting elements based on their relationships and attributes within the document structure.</w:t>
      </w:r>
    </w:p>
    <w:p w14:paraId="42926532" w14:textId="7C73E8FB" w:rsidR="00235A3A" w:rsidRPr="00235A3A" w:rsidRDefault="00235A3A">
      <w:pPr>
        <w:pStyle w:val="ac"/>
        <w:numPr>
          <w:ilvl w:val="0"/>
          <w:numId w:val="4"/>
        </w:numPr>
      </w:pPr>
      <w:r w:rsidRPr="00235A3A">
        <w:rPr>
          <w:b/>
          <w:bCs/>
        </w:rPr>
        <w:t>HTML Document Setup</w:t>
      </w:r>
      <w:r w:rsidRPr="00235A3A">
        <w:t>:</w:t>
      </w:r>
    </w:p>
    <w:p w14:paraId="0540F4A0" w14:textId="77777777" w:rsidR="00235A3A" w:rsidRPr="00235A3A" w:rsidRDefault="00235A3A">
      <w:pPr>
        <w:pStyle w:val="ac"/>
        <w:numPr>
          <w:ilvl w:val="1"/>
          <w:numId w:val="4"/>
        </w:numPr>
      </w:pPr>
      <w:r w:rsidRPr="00235A3A">
        <w:t xml:space="preserve">Create an HTML document named </w:t>
      </w:r>
      <w:r w:rsidRPr="00235A3A">
        <w:rPr>
          <w:b/>
          <w:bCs/>
        </w:rPr>
        <w:t>relative-selectors.html</w:t>
      </w:r>
      <w:r w:rsidRPr="00235A3A">
        <w:t>.</w:t>
      </w:r>
    </w:p>
    <w:p w14:paraId="27F56037" w14:textId="6B8C8105" w:rsidR="00235A3A" w:rsidRPr="00235A3A" w:rsidRDefault="00235A3A">
      <w:pPr>
        <w:pStyle w:val="ac"/>
        <w:numPr>
          <w:ilvl w:val="1"/>
          <w:numId w:val="4"/>
        </w:numPr>
      </w:pPr>
      <w:r w:rsidRPr="00235A3A">
        <w:t xml:space="preserve">Include a structured set of elements that will allow for the demonstration of different relative selectors, such as </w:t>
      </w:r>
      <w:r w:rsidRPr="00235A3A">
        <w:rPr>
          <w:b/>
          <w:bCs/>
        </w:rPr>
        <w:t>&lt;div&gt;</w:t>
      </w:r>
      <w:r w:rsidRPr="00235A3A">
        <w:t xml:space="preserve">, </w:t>
      </w:r>
      <w:r w:rsidRPr="00235A3A">
        <w:rPr>
          <w:b/>
          <w:bCs/>
        </w:rPr>
        <w:t>&lt;section&gt;</w:t>
      </w:r>
      <w:r w:rsidRPr="00235A3A">
        <w:t xml:space="preserve">, </w:t>
      </w:r>
      <w:r w:rsidRPr="00235A3A">
        <w:rPr>
          <w:b/>
          <w:bCs/>
        </w:rPr>
        <w:t>&lt;article&gt;</w:t>
      </w:r>
      <w:r w:rsidRPr="00235A3A">
        <w:t xml:space="preserve">, </w:t>
      </w:r>
      <w:r w:rsidRPr="00235A3A">
        <w:rPr>
          <w:b/>
          <w:bCs/>
        </w:rPr>
        <w:t>&lt;p&gt;</w:t>
      </w:r>
      <w:r w:rsidRPr="00235A3A">
        <w:t xml:space="preserve">, </w:t>
      </w:r>
      <w:r w:rsidRPr="00235A3A">
        <w:rPr>
          <w:b/>
          <w:bCs/>
        </w:rPr>
        <w:t>&lt;</w:t>
      </w:r>
      <w:proofErr w:type="spellStart"/>
      <w:r w:rsidRPr="00235A3A">
        <w:rPr>
          <w:b/>
          <w:bCs/>
        </w:rPr>
        <w:t>ul</w:t>
      </w:r>
      <w:proofErr w:type="spellEnd"/>
      <w:r w:rsidRPr="00235A3A">
        <w:rPr>
          <w:b/>
          <w:bCs/>
        </w:rPr>
        <w:t>&gt;</w:t>
      </w:r>
      <w:r w:rsidRPr="00235A3A">
        <w:t xml:space="preserve">, </w:t>
      </w:r>
      <w:r w:rsidRPr="00235A3A">
        <w:rPr>
          <w:b/>
          <w:bCs/>
        </w:rPr>
        <w:t>&lt;li&gt;</w:t>
      </w:r>
      <w:r w:rsidRPr="00235A3A">
        <w:t xml:space="preserve">, and </w:t>
      </w:r>
      <w:r w:rsidRPr="00235A3A">
        <w:rPr>
          <w:b/>
          <w:bCs/>
        </w:rPr>
        <w:t>&lt;a&gt;</w:t>
      </w:r>
      <w:r w:rsidRPr="00235A3A">
        <w:t xml:space="preserve"> elements. Ensure these elements are nested in a way that facilitates the use of various combinators.</w:t>
      </w:r>
    </w:p>
    <w:bookmarkEnd w:id="10"/>
    <w:p w14:paraId="0B78D967" w14:textId="77777777" w:rsidR="00235A3A" w:rsidRPr="00235A3A" w:rsidRDefault="00235A3A">
      <w:pPr>
        <w:pStyle w:val="ac"/>
        <w:numPr>
          <w:ilvl w:val="0"/>
          <w:numId w:val="4"/>
        </w:numPr>
      </w:pPr>
      <w:r w:rsidRPr="00235A3A">
        <w:rPr>
          <w:b/>
          <w:bCs/>
        </w:rPr>
        <w:t>CSS File Setup</w:t>
      </w:r>
      <w:r w:rsidRPr="00235A3A">
        <w:t>:</w:t>
      </w:r>
    </w:p>
    <w:p w14:paraId="3638F978" w14:textId="77777777" w:rsidR="00235A3A" w:rsidRPr="00235A3A" w:rsidRDefault="00235A3A">
      <w:pPr>
        <w:pStyle w:val="ac"/>
        <w:numPr>
          <w:ilvl w:val="1"/>
          <w:numId w:val="4"/>
        </w:numPr>
      </w:pPr>
      <w:r w:rsidRPr="00235A3A">
        <w:t xml:space="preserve">Create a CSS file named </w:t>
      </w:r>
      <w:r w:rsidRPr="00235A3A">
        <w:rPr>
          <w:b/>
          <w:bCs/>
        </w:rPr>
        <w:t>relative-selectors.css</w:t>
      </w:r>
      <w:r w:rsidRPr="00235A3A">
        <w:t>.</w:t>
      </w:r>
    </w:p>
    <w:p w14:paraId="42C73B26" w14:textId="083E80A0" w:rsidR="00235A3A" w:rsidRPr="00235A3A" w:rsidRDefault="00235A3A">
      <w:pPr>
        <w:pStyle w:val="ac"/>
        <w:numPr>
          <w:ilvl w:val="1"/>
          <w:numId w:val="4"/>
        </w:numPr>
      </w:pPr>
      <w:r w:rsidRPr="00235A3A">
        <w:t xml:space="preserve">Link the </w:t>
      </w:r>
      <w:r w:rsidRPr="00235A3A">
        <w:rPr>
          <w:b/>
          <w:bCs/>
        </w:rPr>
        <w:t>relative-selectors.css</w:t>
      </w:r>
      <w:r w:rsidRPr="00235A3A">
        <w:t xml:space="preserve"> file to your </w:t>
      </w:r>
      <w:r w:rsidRPr="00235A3A">
        <w:rPr>
          <w:b/>
          <w:bCs/>
        </w:rPr>
        <w:t>relative-selectors.html</w:t>
      </w:r>
      <w:r w:rsidRPr="00235A3A">
        <w:t xml:space="preserve"> document using the </w:t>
      </w:r>
      <w:r w:rsidRPr="00235A3A">
        <w:rPr>
          <w:b/>
          <w:bCs/>
        </w:rPr>
        <w:t>&lt;link&gt;</w:t>
      </w:r>
      <w:r w:rsidRPr="00235A3A">
        <w:t xml:space="preserve"> tag in the </w:t>
      </w:r>
      <w:r w:rsidRPr="00235A3A">
        <w:rPr>
          <w:b/>
          <w:bCs/>
        </w:rPr>
        <w:t>&lt;head&gt;</w:t>
      </w:r>
      <w:r w:rsidRPr="00235A3A">
        <w:t xml:space="preserve"> section.</w:t>
      </w:r>
    </w:p>
    <w:p w14:paraId="7034F060" w14:textId="77777777" w:rsidR="00235A3A" w:rsidRPr="00235A3A" w:rsidRDefault="00235A3A">
      <w:pPr>
        <w:pStyle w:val="ac"/>
        <w:numPr>
          <w:ilvl w:val="0"/>
          <w:numId w:val="4"/>
        </w:numPr>
      </w:pPr>
      <w:r w:rsidRPr="00235A3A">
        <w:rPr>
          <w:b/>
          <w:bCs/>
        </w:rPr>
        <w:t>Descendant Selector</w:t>
      </w:r>
      <w:r w:rsidRPr="00235A3A">
        <w:t>:</w:t>
      </w:r>
    </w:p>
    <w:p w14:paraId="39F68F55" w14:textId="60D92B80" w:rsidR="00235A3A" w:rsidRPr="00235A3A" w:rsidRDefault="00235A3A">
      <w:pPr>
        <w:pStyle w:val="ac"/>
        <w:numPr>
          <w:ilvl w:val="1"/>
          <w:numId w:val="4"/>
        </w:numPr>
      </w:pPr>
      <w:r w:rsidRPr="00235A3A">
        <w:t xml:space="preserve">Use a descendant selector to style </w:t>
      </w:r>
      <w:r w:rsidRPr="00235A3A">
        <w:rPr>
          <w:b/>
          <w:bCs/>
        </w:rPr>
        <w:t>&lt;p&gt;</w:t>
      </w:r>
      <w:r w:rsidRPr="00235A3A">
        <w:t xml:space="preserve"> elements within a </w:t>
      </w:r>
      <w:r w:rsidRPr="00235A3A">
        <w:rPr>
          <w:b/>
          <w:bCs/>
        </w:rPr>
        <w:t>&lt;section&gt;</w:t>
      </w:r>
      <w:r w:rsidRPr="00235A3A">
        <w:t xml:space="preserve"> differently from other paragraphs.</w:t>
      </w:r>
    </w:p>
    <w:p w14:paraId="42E57E7B" w14:textId="77777777" w:rsidR="00235A3A" w:rsidRPr="00235A3A" w:rsidRDefault="00235A3A">
      <w:pPr>
        <w:pStyle w:val="ac"/>
        <w:numPr>
          <w:ilvl w:val="0"/>
          <w:numId w:val="4"/>
        </w:numPr>
      </w:pPr>
      <w:r w:rsidRPr="00235A3A">
        <w:rPr>
          <w:b/>
          <w:bCs/>
        </w:rPr>
        <w:t>Child Selector</w:t>
      </w:r>
      <w:r w:rsidRPr="00235A3A">
        <w:t>:</w:t>
      </w:r>
    </w:p>
    <w:p w14:paraId="7931FCE9" w14:textId="7E4A67C3" w:rsidR="00235A3A" w:rsidRPr="00235A3A" w:rsidRDefault="00235A3A">
      <w:pPr>
        <w:pStyle w:val="ac"/>
        <w:numPr>
          <w:ilvl w:val="1"/>
          <w:numId w:val="4"/>
        </w:numPr>
      </w:pPr>
      <w:r w:rsidRPr="00235A3A">
        <w:t>Use a child selector (</w:t>
      </w:r>
      <w:r w:rsidRPr="00235A3A">
        <w:rPr>
          <w:b/>
          <w:bCs/>
        </w:rPr>
        <w:t>&gt;</w:t>
      </w:r>
      <w:r w:rsidRPr="00235A3A">
        <w:t xml:space="preserve">) to style </w:t>
      </w:r>
      <w:r w:rsidRPr="00235A3A">
        <w:rPr>
          <w:b/>
          <w:bCs/>
        </w:rPr>
        <w:t>&lt;li&gt;</w:t>
      </w:r>
      <w:r w:rsidRPr="00235A3A">
        <w:t xml:space="preserve"> elements that are direct children of a specific </w:t>
      </w:r>
      <w:r w:rsidRPr="00235A3A">
        <w:rPr>
          <w:b/>
          <w:bCs/>
        </w:rPr>
        <w:t>&lt;</w:t>
      </w:r>
      <w:proofErr w:type="spellStart"/>
      <w:r w:rsidRPr="00235A3A">
        <w:rPr>
          <w:b/>
          <w:bCs/>
        </w:rPr>
        <w:t>ul</w:t>
      </w:r>
      <w:proofErr w:type="spellEnd"/>
      <w:r w:rsidRPr="00235A3A">
        <w:rPr>
          <w:b/>
          <w:bCs/>
        </w:rPr>
        <w:t>&gt;</w:t>
      </w:r>
      <w:r w:rsidRPr="00235A3A">
        <w:t xml:space="preserve"> class differently from other list items.</w:t>
      </w:r>
    </w:p>
    <w:p w14:paraId="0DC07ABF" w14:textId="77777777" w:rsidR="00235A3A" w:rsidRPr="00235A3A" w:rsidRDefault="00235A3A">
      <w:pPr>
        <w:pStyle w:val="ac"/>
        <w:numPr>
          <w:ilvl w:val="0"/>
          <w:numId w:val="4"/>
        </w:numPr>
      </w:pPr>
      <w:r w:rsidRPr="00235A3A">
        <w:rPr>
          <w:b/>
          <w:bCs/>
        </w:rPr>
        <w:t>Adjacent Sibling Selector</w:t>
      </w:r>
      <w:r w:rsidRPr="00235A3A">
        <w:t>:</w:t>
      </w:r>
    </w:p>
    <w:p w14:paraId="2C31ADDB" w14:textId="09AE103E" w:rsidR="00235A3A" w:rsidRPr="00235A3A" w:rsidRDefault="00235A3A">
      <w:pPr>
        <w:pStyle w:val="ac"/>
        <w:numPr>
          <w:ilvl w:val="1"/>
          <w:numId w:val="4"/>
        </w:numPr>
      </w:pPr>
      <w:r w:rsidRPr="00235A3A">
        <w:t>Use an adjacent sibling selector (</w:t>
      </w:r>
      <w:r w:rsidRPr="00235A3A">
        <w:rPr>
          <w:b/>
          <w:bCs/>
        </w:rPr>
        <w:t>+</w:t>
      </w:r>
      <w:r w:rsidRPr="00235A3A">
        <w:t xml:space="preserve">) to style an </w:t>
      </w:r>
      <w:r w:rsidRPr="00235A3A">
        <w:rPr>
          <w:b/>
          <w:bCs/>
        </w:rPr>
        <w:t>&lt;article&gt;</w:t>
      </w:r>
      <w:r w:rsidRPr="00235A3A">
        <w:t xml:space="preserve"> element that immediately follows another </w:t>
      </w:r>
      <w:r w:rsidRPr="00235A3A">
        <w:rPr>
          <w:b/>
          <w:bCs/>
        </w:rPr>
        <w:t>&lt;article&gt;</w:t>
      </w:r>
      <w:r w:rsidRPr="00235A3A">
        <w:t>, applying unique styling.</w:t>
      </w:r>
    </w:p>
    <w:p w14:paraId="08E77471" w14:textId="77777777" w:rsidR="00235A3A" w:rsidRPr="00235A3A" w:rsidRDefault="00235A3A">
      <w:pPr>
        <w:pStyle w:val="ac"/>
        <w:numPr>
          <w:ilvl w:val="0"/>
          <w:numId w:val="4"/>
        </w:numPr>
      </w:pPr>
      <w:r w:rsidRPr="00235A3A">
        <w:rPr>
          <w:b/>
          <w:bCs/>
        </w:rPr>
        <w:t>General Sibling Selector</w:t>
      </w:r>
      <w:r w:rsidRPr="00235A3A">
        <w:t>:</w:t>
      </w:r>
    </w:p>
    <w:p w14:paraId="326ACA46" w14:textId="75B1D617" w:rsidR="00235A3A" w:rsidRPr="00235A3A" w:rsidRDefault="00235A3A">
      <w:pPr>
        <w:pStyle w:val="ac"/>
        <w:numPr>
          <w:ilvl w:val="1"/>
          <w:numId w:val="4"/>
        </w:numPr>
      </w:pPr>
      <w:r w:rsidRPr="00235A3A">
        <w:t>Use a general sibling selector (</w:t>
      </w:r>
      <w:r w:rsidRPr="00235A3A">
        <w:rPr>
          <w:b/>
          <w:bCs/>
        </w:rPr>
        <w:t>~</w:t>
      </w:r>
      <w:r w:rsidRPr="00235A3A">
        <w:t xml:space="preserve">) to style </w:t>
      </w:r>
      <w:r w:rsidRPr="00235A3A">
        <w:rPr>
          <w:b/>
          <w:bCs/>
        </w:rPr>
        <w:t>&lt;p&gt;</w:t>
      </w:r>
      <w:r w:rsidRPr="00235A3A">
        <w:t xml:space="preserve"> elements that are siblings following a specific classed </w:t>
      </w:r>
      <w:r w:rsidRPr="00235A3A">
        <w:rPr>
          <w:b/>
          <w:bCs/>
        </w:rPr>
        <w:t>&lt;h2&gt;</w:t>
      </w:r>
      <w:r w:rsidRPr="00235A3A">
        <w:t>, applying a distinct style.</w:t>
      </w:r>
    </w:p>
    <w:p w14:paraId="45DEB440" w14:textId="77777777" w:rsidR="00235A3A" w:rsidRPr="00235A3A" w:rsidRDefault="00235A3A">
      <w:pPr>
        <w:pStyle w:val="ac"/>
        <w:numPr>
          <w:ilvl w:val="0"/>
          <w:numId w:val="4"/>
        </w:numPr>
      </w:pPr>
      <w:r w:rsidRPr="00235A3A">
        <w:rPr>
          <w:b/>
          <w:bCs/>
        </w:rPr>
        <w:t>Combining Relative Selectors</w:t>
      </w:r>
      <w:r w:rsidRPr="00235A3A">
        <w:t>:</w:t>
      </w:r>
    </w:p>
    <w:p w14:paraId="0BB5C668" w14:textId="77777777" w:rsidR="00235A3A" w:rsidRPr="00235A3A" w:rsidRDefault="00235A3A">
      <w:pPr>
        <w:pStyle w:val="ac"/>
        <w:numPr>
          <w:ilvl w:val="1"/>
          <w:numId w:val="4"/>
        </w:numPr>
      </w:pPr>
      <w:r w:rsidRPr="00235A3A">
        <w:t xml:space="preserve">Demonstrate the combination of different relative selectors to target elements more specifically. For example, style </w:t>
      </w:r>
      <w:r w:rsidRPr="00235A3A">
        <w:rPr>
          <w:b/>
          <w:bCs/>
        </w:rPr>
        <w:t>&lt;a&gt;</w:t>
      </w:r>
      <w:r w:rsidRPr="00235A3A">
        <w:t xml:space="preserve"> elements within </w:t>
      </w:r>
      <w:r w:rsidRPr="00235A3A">
        <w:rPr>
          <w:b/>
          <w:bCs/>
        </w:rPr>
        <w:t>&lt;li&gt;</w:t>
      </w:r>
      <w:r w:rsidRPr="00235A3A">
        <w:t xml:space="preserve"> that are directly after an </w:t>
      </w:r>
      <w:r w:rsidRPr="00235A3A">
        <w:rPr>
          <w:b/>
          <w:bCs/>
        </w:rPr>
        <w:t>&lt;li&gt;</w:t>
      </w:r>
      <w:r w:rsidRPr="00235A3A">
        <w:t xml:space="preserve"> with a specific class.</w:t>
      </w:r>
    </w:p>
    <w:p w14:paraId="6DA19B75" w14:textId="77777777" w:rsidR="0039368C" w:rsidRDefault="0039368C" w:rsidP="0039368C">
      <w:pPr>
        <w:pStyle w:val="3"/>
      </w:pPr>
      <w:bookmarkStart w:id="12" w:name="_Hlk161997365"/>
      <w:bookmarkStart w:id="13" w:name="_Hlk161997362"/>
      <w:r>
        <w:lastRenderedPageBreak/>
        <w:t>Resources</w:t>
      </w:r>
    </w:p>
    <w:p w14:paraId="6BD5D96D" w14:textId="538C3469" w:rsidR="0039368C" w:rsidRPr="0039368C" w:rsidRDefault="00000000">
      <w:pPr>
        <w:pStyle w:val="ac"/>
        <w:numPr>
          <w:ilvl w:val="0"/>
          <w:numId w:val="5"/>
        </w:numPr>
        <w:rPr>
          <w:rStyle w:val="a9"/>
          <w:color w:val="auto"/>
          <w:u w:val="none"/>
        </w:rPr>
      </w:pPr>
      <w:hyperlink r:id="rId24" w:anchor="relative_selector" w:history="1">
        <w:r w:rsidR="0039368C" w:rsidRPr="00550DFD">
          <w:rPr>
            <w:rStyle w:val="a9"/>
          </w:rPr>
          <w:t>https://developer.mozilla.org/en-US/docs/Web/CSS/CSS_selectors/Selector_structure#relative_selector</w:t>
        </w:r>
      </w:hyperlink>
    </w:p>
    <w:p w14:paraId="135B8DE8" w14:textId="77777777" w:rsidR="00235A3A" w:rsidRDefault="00235A3A">
      <w:pPr>
        <w:spacing w:before="0" w:after="200"/>
        <w:rPr>
          <w:rFonts w:eastAsiaTheme="majorEastAsia" w:cstheme="majorBidi"/>
          <w:b/>
          <w:bCs/>
          <w:color w:val="7C380A"/>
          <w:sz w:val="36"/>
          <w:szCs w:val="36"/>
          <w:lang w:val="en-GB"/>
        </w:rPr>
      </w:pPr>
      <w:r>
        <w:rPr>
          <w:lang w:val="en-GB"/>
        </w:rPr>
        <w:br w:type="page"/>
      </w:r>
    </w:p>
    <w:bookmarkEnd w:id="12"/>
    <w:bookmarkEnd w:id="13"/>
    <w:p w14:paraId="67049601" w14:textId="2C88164E" w:rsidR="00235A3A" w:rsidRDefault="00235A3A" w:rsidP="00235A3A">
      <w:pPr>
        <w:pStyle w:val="2"/>
      </w:pPr>
      <w:r w:rsidRPr="00235A3A">
        <w:lastRenderedPageBreak/>
        <w:t>Selector list</w:t>
      </w:r>
    </w:p>
    <w:p w14:paraId="1943DF37" w14:textId="77777777" w:rsidR="00235A3A" w:rsidRPr="00235A3A" w:rsidRDefault="00235A3A" w:rsidP="00235A3A">
      <w:r w:rsidRPr="00235A3A">
        <w:t>A selector list is a comma-separated list of simple, compound, and/or complex selectors. A given element is said to match a selector list when the element matches any (at least one) of the selectors in that selector list.</w:t>
      </w:r>
    </w:p>
    <w:p w14:paraId="6BF94CE9" w14:textId="20E930FA" w:rsidR="00235A3A" w:rsidRPr="00235A3A" w:rsidRDefault="00FA1BB6" w:rsidP="00235A3A">
      <w:r>
        <w:rPr>
          <w:noProof/>
        </w:rPr>
        <w:drawing>
          <wp:inline distT="0" distB="0" distL="0" distR="0" wp14:anchorId="2D08B0C7" wp14:editId="2E780808">
            <wp:extent cx="5202554" cy="2812631"/>
            <wp:effectExtent l="12700" t="12700" r="17780" b="6985"/>
            <wp:docPr id="1645470252"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470252" name="Картина 11"/>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202554" cy="2812631"/>
                    </a:xfrm>
                    <a:prstGeom prst="rect">
                      <a:avLst/>
                    </a:prstGeom>
                    <a:noFill/>
                    <a:ln>
                      <a:solidFill>
                        <a:schemeClr val="tx1"/>
                      </a:solidFill>
                    </a:ln>
                  </pic:spPr>
                </pic:pic>
              </a:graphicData>
            </a:graphic>
          </wp:inline>
        </w:drawing>
      </w:r>
    </w:p>
    <w:p w14:paraId="1007F5D2" w14:textId="77777777" w:rsidR="00235A3A" w:rsidRDefault="00235A3A" w:rsidP="00235A3A">
      <w:pPr>
        <w:pStyle w:val="3"/>
      </w:pPr>
      <w:r>
        <w:t>Requirements</w:t>
      </w:r>
    </w:p>
    <w:p w14:paraId="6BAD7603" w14:textId="0EC5ED2E" w:rsidR="00235A3A" w:rsidRPr="008356C2" w:rsidRDefault="00235A3A" w:rsidP="00235A3A">
      <w:r w:rsidRPr="00235A3A">
        <w:t>Create an HTML document and apply CSS styling using selector lists to demonstrate your understanding of applying a single set of styles to various elements by grouping multiple selectors together.</w:t>
      </w:r>
    </w:p>
    <w:p w14:paraId="021CD99F" w14:textId="5D5A61B2" w:rsidR="00944F12" w:rsidRPr="00944F12" w:rsidRDefault="00944F12">
      <w:pPr>
        <w:pStyle w:val="ac"/>
        <w:numPr>
          <w:ilvl w:val="0"/>
          <w:numId w:val="4"/>
        </w:numPr>
      </w:pPr>
      <w:r w:rsidRPr="00944F12">
        <w:rPr>
          <w:b/>
          <w:bCs/>
        </w:rPr>
        <w:t>HTML Document Setup</w:t>
      </w:r>
      <w:r w:rsidRPr="00944F12">
        <w:t>:</w:t>
      </w:r>
    </w:p>
    <w:p w14:paraId="27D55439" w14:textId="77777777" w:rsidR="00944F12" w:rsidRPr="00944F12" w:rsidRDefault="00944F12">
      <w:pPr>
        <w:pStyle w:val="ac"/>
        <w:numPr>
          <w:ilvl w:val="1"/>
          <w:numId w:val="4"/>
        </w:numPr>
      </w:pPr>
      <w:r w:rsidRPr="00944F12">
        <w:t xml:space="preserve">Create an HTML document named </w:t>
      </w:r>
      <w:r w:rsidRPr="00944F12">
        <w:rPr>
          <w:b/>
          <w:bCs/>
        </w:rPr>
        <w:t>selector-list.html</w:t>
      </w:r>
      <w:r w:rsidRPr="00944F12">
        <w:t>.</w:t>
      </w:r>
    </w:p>
    <w:p w14:paraId="3E0CCFAC" w14:textId="5A28B588" w:rsidR="00944F12" w:rsidRPr="00944F12" w:rsidRDefault="00944F12">
      <w:pPr>
        <w:pStyle w:val="ac"/>
        <w:numPr>
          <w:ilvl w:val="1"/>
          <w:numId w:val="4"/>
        </w:numPr>
      </w:pPr>
      <w:r w:rsidRPr="00944F12">
        <w:t xml:space="preserve">Include a variety of elements to allow for the application of selector lists, such as </w:t>
      </w:r>
      <w:r w:rsidRPr="00944F12">
        <w:rPr>
          <w:b/>
          <w:bCs/>
        </w:rPr>
        <w:t>&lt;header&gt;</w:t>
      </w:r>
      <w:r w:rsidRPr="00944F12">
        <w:t xml:space="preserve">, </w:t>
      </w:r>
      <w:r w:rsidRPr="00944F12">
        <w:rPr>
          <w:b/>
          <w:bCs/>
        </w:rPr>
        <w:t>&lt;nav&gt;</w:t>
      </w:r>
      <w:r w:rsidRPr="00944F12">
        <w:t xml:space="preserve">, </w:t>
      </w:r>
      <w:r w:rsidRPr="00944F12">
        <w:rPr>
          <w:b/>
          <w:bCs/>
        </w:rPr>
        <w:t>&lt;section&gt;</w:t>
      </w:r>
      <w:r w:rsidRPr="00944F12">
        <w:t xml:space="preserve">, </w:t>
      </w:r>
      <w:r w:rsidRPr="00944F12">
        <w:rPr>
          <w:b/>
          <w:bCs/>
        </w:rPr>
        <w:t>&lt;footer&gt;</w:t>
      </w:r>
      <w:r w:rsidRPr="00944F12">
        <w:t xml:space="preserve">, </w:t>
      </w:r>
      <w:r w:rsidRPr="00944F12">
        <w:rPr>
          <w:b/>
          <w:bCs/>
        </w:rPr>
        <w:t>&lt;h1&gt;</w:t>
      </w:r>
      <w:r w:rsidRPr="00944F12">
        <w:t xml:space="preserve">, </w:t>
      </w:r>
      <w:r w:rsidRPr="00944F12">
        <w:rPr>
          <w:b/>
          <w:bCs/>
        </w:rPr>
        <w:t>&lt;h2&gt;</w:t>
      </w:r>
      <w:r w:rsidRPr="00944F12">
        <w:t xml:space="preserve">, </w:t>
      </w:r>
      <w:r w:rsidRPr="00944F12">
        <w:rPr>
          <w:b/>
          <w:bCs/>
        </w:rPr>
        <w:t>&lt;p&gt;</w:t>
      </w:r>
      <w:r w:rsidRPr="00944F12">
        <w:t xml:space="preserve">, and </w:t>
      </w:r>
      <w:r w:rsidRPr="00944F12">
        <w:rPr>
          <w:b/>
          <w:bCs/>
        </w:rPr>
        <w:t>&lt;a&gt;</w:t>
      </w:r>
      <w:r w:rsidRPr="00944F12">
        <w:t xml:space="preserve"> elements. Ensure these elements can logically share some styling to demonstrate the concept effectively.</w:t>
      </w:r>
    </w:p>
    <w:p w14:paraId="0C87D679" w14:textId="77777777" w:rsidR="00944F12" w:rsidRPr="00944F12" w:rsidRDefault="00944F12">
      <w:pPr>
        <w:pStyle w:val="ac"/>
        <w:numPr>
          <w:ilvl w:val="0"/>
          <w:numId w:val="4"/>
        </w:numPr>
      </w:pPr>
      <w:r w:rsidRPr="00944F12">
        <w:rPr>
          <w:b/>
          <w:bCs/>
        </w:rPr>
        <w:t>CSS File Setup</w:t>
      </w:r>
      <w:r w:rsidRPr="00944F12">
        <w:t>:</w:t>
      </w:r>
    </w:p>
    <w:p w14:paraId="523BA364" w14:textId="77777777" w:rsidR="00944F12" w:rsidRPr="00944F12" w:rsidRDefault="00944F12">
      <w:pPr>
        <w:pStyle w:val="ac"/>
        <w:numPr>
          <w:ilvl w:val="1"/>
          <w:numId w:val="4"/>
        </w:numPr>
      </w:pPr>
      <w:r w:rsidRPr="00944F12">
        <w:t xml:space="preserve">Create a CSS file named </w:t>
      </w:r>
      <w:r w:rsidRPr="00944F12">
        <w:rPr>
          <w:b/>
          <w:bCs/>
        </w:rPr>
        <w:t>selector-list.css</w:t>
      </w:r>
      <w:r w:rsidRPr="00944F12">
        <w:t>.</w:t>
      </w:r>
    </w:p>
    <w:p w14:paraId="54F81F73" w14:textId="66C9089B" w:rsidR="00944F12" w:rsidRPr="00944F12" w:rsidRDefault="00944F12">
      <w:pPr>
        <w:pStyle w:val="ac"/>
        <w:numPr>
          <w:ilvl w:val="1"/>
          <w:numId w:val="4"/>
        </w:numPr>
      </w:pPr>
      <w:r w:rsidRPr="00944F12">
        <w:t xml:space="preserve">Link the </w:t>
      </w:r>
      <w:r w:rsidRPr="00944F12">
        <w:rPr>
          <w:b/>
          <w:bCs/>
        </w:rPr>
        <w:t>selector-list.css</w:t>
      </w:r>
      <w:r w:rsidRPr="00944F12">
        <w:t xml:space="preserve"> file to your </w:t>
      </w:r>
      <w:r w:rsidRPr="00944F12">
        <w:rPr>
          <w:b/>
          <w:bCs/>
        </w:rPr>
        <w:t>selector-list.html</w:t>
      </w:r>
      <w:r w:rsidRPr="00944F12">
        <w:t xml:space="preserve"> document using the </w:t>
      </w:r>
      <w:r w:rsidRPr="00944F12">
        <w:rPr>
          <w:b/>
          <w:bCs/>
        </w:rPr>
        <w:t>&lt;link&gt;</w:t>
      </w:r>
      <w:r w:rsidRPr="00944F12">
        <w:t xml:space="preserve"> tag in the </w:t>
      </w:r>
      <w:r w:rsidRPr="00944F12">
        <w:rPr>
          <w:b/>
          <w:bCs/>
        </w:rPr>
        <w:t>&lt;head&gt;</w:t>
      </w:r>
      <w:r w:rsidRPr="00944F12">
        <w:t xml:space="preserve"> section.</w:t>
      </w:r>
    </w:p>
    <w:p w14:paraId="4DDB5CBD" w14:textId="77777777" w:rsidR="00944F12" w:rsidRPr="00944F12" w:rsidRDefault="00944F12">
      <w:pPr>
        <w:pStyle w:val="ac"/>
        <w:numPr>
          <w:ilvl w:val="0"/>
          <w:numId w:val="4"/>
        </w:numPr>
      </w:pPr>
      <w:r w:rsidRPr="00944F12">
        <w:rPr>
          <w:b/>
          <w:bCs/>
        </w:rPr>
        <w:t>Selector List for Text Styles</w:t>
      </w:r>
      <w:r w:rsidRPr="00944F12">
        <w:t>:</w:t>
      </w:r>
    </w:p>
    <w:p w14:paraId="73818FF4" w14:textId="495C1938" w:rsidR="00944F12" w:rsidRPr="00944F12" w:rsidRDefault="00944F12">
      <w:pPr>
        <w:pStyle w:val="ac"/>
        <w:numPr>
          <w:ilvl w:val="1"/>
          <w:numId w:val="4"/>
        </w:numPr>
      </w:pPr>
      <w:r w:rsidRPr="00944F12">
        <w:t xml:space="preserve">Create a selector list that targets </w:t>
      </w:r>
      <w:r w:rsidRPr="00944F12">
        <w:rPr>
          <w:b/>
          <w:bCs/>
        </w:rPr>
        <w:t>&lt;h1&gt;</w:t>
      </w:r>
      <w:r w:rsidRPr="00944F12">
        <w:t xml:space="preserve">, </w:t>
      </w:r>
      <w:r w:rsidRPr="00944F12">
        <w:rPr>
          <w:b/>
          <w:bCs/>
        </w:rPr>
        <w:t>&lt;h2&gt;</w:t>
      </w:r>
      <w:r w:rsidRPr="00944F12">
        <w:t xml:space="preserve">, and </w:t>
      </w:r>
      <w:r w:rsidRPr="00944F12">
        <w:rPr>
          <w:b/>
          <w:bCs/>
        </w:rPr>
        <w:t>&lt;p&gt;</w:t>
      </w:r>
      <w:r w:rsidRPr="00944F12">
        <w:t xml:space="preserve"> elements to apply a unified font family and color.</w:t>
      </w:r>
    </w:p>
    <w:p w14:paraId="4C7C86EA" w14:textId="77777777" w:rsidR="00944F12" w:rsidRPr="00944F12" w:rsidRDefault="00944F12">
      <w:pPr>
        <w:pStyle w:val="ac"/>
        <w:numPr>
          <w:ilvl w:val="0"/>
          <w:numId w:val="4"/>
        </w:numPr>
      </w:pPr>
      <w:r w:rsidRPr="00944F12">
        <w:rPr>
          <w:b/>
          <w:bCs/>
        </w:rPr>
        <w:t>Selector List for Layout Styles</w:t>
      </w:r>
      <w:r w:rsidRPr="00944F12">
        <w:t>:</w:t>
      </w:r>
    </w:p>
    <w:p w14:paraId="6050A1D6" w14:textId="6D405D4C" w:rsidR="00944F12" w:rsidRPr="00944F12" w:rsidRDefault="00944F12">
      <w:pPr>
        <w:pStyle w:val="ac"/>
        <w:numPr>
          <w:ilvl w:val="1"/>
          <w:numId w:val="4"/>
        </w:numPr>
      </w:pPr>
      <w:r w:rsidRPr="00944F12">
        <w:t xml:space="preserve">Use a selector list to apply margin and padding styles to </w:t>
      </w:r>
      <w:r w:rsidRPr="00944F12">
        <w:rPr>
          <w:b/>
          <w:bCs/>
        </w:rPr>
        <w:t>&lt;header&gt;</w:t>
      </w:r>
      <w:r w:rsidRPr="00944F12">
        <w:t xml:space="preserve">, </w:t>
      </w:r>
      <w:r w:rsidRPr="00944F12">
        <w:rPr>
          <w:b/>
          <w:bCs/>
        </w:rPr>
        <w:t>&lt;section&gt;</w:t>
      </w:r>
      <w:r w:rsidRPr="00944F12">
        <w:t xml:space="preserve">, and </w:t>
      </w:r>
      <w:r w:rsidRPr="00944F12">
        <w:rPr>
          <w:b/>
          <w:bCs/>
        </w:rPr>
        <w:t>&lt;footer&gt;</w:t>
      </w:r>
      <w:r w:rsidRPr="00944F12">
        <w:t xml:space="preserve"> elements to ensure consistent spacing throughout the document.</w:t>
      </w:r>
    </w:p>
    <w:p w14:paraId="105D7EFD" w14:textId="77777777" w:rsidR="00944F12" w:rsidRPr="00944F12" w:rsidRDefault="00944F12">
      <w:pPr>
        <w:pStyle w:val="ac"/>
        <w:numPr>
          <w:ilvl w:val="0"/>
          <w:numId w:val="4"/>
        </w:numPr>
      </w:pPr>
      <w:r w:rsidRPr="00944F12">
        <w:rPr>
          <w:b/>
          <w:bCs/>
        </w:rPr>
        <w:t>Selector List for Hover Effects</w:t>
      </w:r>
      <w:r w:rsidRPr="00944F12">
        <w:t>:</w:t>
      </w:r>
    </w:p>
    <w:p w14:paraId="6DDD6721" w14:textId="59481249" w:rsidR="00944F12" w:rsidRPr="00944F12" w:rsidRDefault="00944F12">
      <w:pPr>
        <w:pStyle w:val="ac"/>
        <w:numPr>
          <w:ilvl w:val="1"/>
          <w:numId w:val="4"/>
        </w:numPr>
      </w:pPr>
      <w:r w:rsidRPr="00944F12">
        <w:t>Implement a selector list that targets links (</w:t>
      </w:r>
      <w:r w:rsidRPr="00944F12">
        <w:rPr>
          <w:b/>
          <w:bCs/>
        </w:rPr>
        <w:t>&lt;a&gt;</w:t>
      </w:r>
      <w:r w:rsidRPr="00944F12">
        <w:t>) in various sections (</w:t>
      </w:r>
      <w:r w:rsidRPr="00944F12">
        <w:rPr>
          <w:b/>
          <w:bCs/>
        </w:rPr>
        <w:t>&lt;nav&gt;</w:t>
      </w:r>
      <w:r w:rsidRPr="00944F12">
        <w:t xml:space="preserve">, </w:t>
      </w:r>
      <w:r w:rsidRPr="00944F12">
        <w:rPr>
          <w:b/>
          <w:bCs/>
        </w:rPr>
        <w:t>&lt;section&gt;</w:t>
      </w:r>
      <w:r w:rsidRPr="00944F12">
        <w:t xml:space="preserve">, </w:t>
      </w:r>
      <w:r w:rsidRPr="00944F12">
        <w:rPr>
          <w:b/>
          <w:bCs/>
        </w:rPr>
        <w:t>&lt;footer&gt;</w:t>
      </w:r>
      <w:r w:rsidRPr="00944F12">
        <w:t>) to apply a hover effect, demonstrating the use of selector lists to handle interactive states.</w:t>
      </w:r>
    </w:p>
    <w:p w14:paraId="61CA582B" w14:textId="77777777" w:rsidR="00944F12" w:rsidRPr="00944F12" w:rsidRDefault="00944F12">
      <w:pPr>
        <w:pStyle w:val="ac"/>
        <w:numPr>
          <w:ilvl w:val="0"/>
          <w:numId w:val="4"/>
        </w:numPr>
      </w:pPr>
      <w:r w:rsidRPr="00944F12">
        <w:rPr>
          <w:b/>
          <w:bCs/>
        </w:rPr>
        <w:t>Combining Different Types of Selectors</w:t>
      </w:r>
      <w:r w:rsidRPr="00944F12">
        <w:t>:</w:t>
      </w:r>
    </w:p>
    <w:p w14:paraId="24152D25" w14:textId="5A17ABD8" w:rsidR="0039368C" w:rsidRPr="008356C2" w:rsidRDefault="00944F12">
      <w:pPr>
        <w:pStyle w:val="ac"/>
        <w:numPr>
          <w:ilvl w:val="1"/>
          <w:numId w:val="4"/>
        </w:numPr>
      </w:pPr>
      <w:r w:rsidRPr="00944F12">
        <w:t>Demonstrate the use of selector lists that combine simple, compound, and complex selectors to apply styles to a group of elements that do not share the same parent or type.</w:t>
      </w:r>
    </w:p>
    <w:p w14:paraId="5B71B6DC" w14:textId="77777777" w:rsidR="0039368C" w:rsidRDefault="0039368C" w:rsidP="0039368C">
      <w:pPr>
        <w:pStyle w:val="3"/>
      </w:pPr>
      <w:r>
        <w:t>Resources</w:t>
      </w:r>
    </w:p>
    <w:p w14:paraId="40126823" w14:textId="0A053A55" w:rsidR="0039368C" w:rsidRPr="008356C2" w:rsidRDefault="00000000">
      <w:pPr>
        <w:pStyle w:val="ac"/>
        <w:numPr>
          <w:ilvl w:val="0"/>
          <w:numId w:val="5"/>
        </w:numPr>
      </w:pPr>
      <w:hyperlink r:id="rId26" w:anchor="selector_list" w:history="1">
        <w:r w:rsidR="0039368C" w:rsidRPr="0039368C">
          <w:rPr>
            <w:rStyle w:val="a9"/>
          </w:rPr>
          <w:t>https://developer.mozilla.org/en-US/docs/Web/CSS/CSS_selectors/Selector_structure#selector_list</w:t>
        </w:r>
      </w:hyperlink>
    </w:p>
    <w:sectPr w:rsidR="0039368C" w:rsidRPr="008356C2" w:rsidSect="0036766D">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D4CCB5" w14:textId="77777777" w:rsidR="0036766D" w:rsidRDefault="0036766D" w:rsidP="008068A2">
      <w:pPr>
        <w:spacing w:after="0" w:line="240" w:lineRule="auto"/>
      </w:pPr>
      <w:r>
        <w:separator/>
      </w:r>
    </w:p>
  </w:endnote>
  <w:endnote w:type="continuationSeparator" w:id="0">
    <w:p w14:paraId="4138E8F7" w14:textId="77777777" w:rsidR="0036766D" w:rsidRDefault="0036766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1683963565" name="Picture 168396356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029732718" name="Picture 202973271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766785234" name="Picture 766785234"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1047263277" name="Picture 104726327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949954295" name="Picture 94995429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94637897" name="Picture 179463789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69487370" name="Picture 6948737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1555518975" name="Picture 1555518975">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144174911" name="Picture 2144174911"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1683963565" name="Picture 168396356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029732718" name="Picture 202973271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766785234" name="Picture 766785234"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1047263277" name="Picture 104726327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949954295" name="Picture 94995429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94637897" name="Picture 179463789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69487370" name="Picture 6948737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1555518975" name="Picture 1555518975">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144174911" name="Picture 2144174911"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813924034" name="Picture 181392403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A1142F" w14:textId="77777777" w:rsidR="0036766D" w:rsidRDefault="0036766D" w:rsidP="008068A2">
      <w:pPr>
        <w:spacing w:after="0" w:line="240" w:lineRule="auto"/>
      </w:pPr>
      <w:r>
        <w:separator/>
      </w:r>
    </w:p>
  </w:footnote>
  <w:footnote w:type="continuationSeparator" w:id="0">
    <w:p w14:paraId="6A8AEF38" w14:textId="77777777" w:rsidR="0036766D" w:rsidRDefault="0036766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44B1B11"/>
    <w:multiLevelType w:val="hybridMultilevel"/>
    <w:tmpl w:val="358A5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637FE8"/>
    <w:multiLevelType w:val="hybridMultilevel"/>
    <w:tmpl w:val="5C024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0773C"/>
    <w:multiLevelType w:val="hybridMultilevel"/>
    <w:tmpl w:val="29CCC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CB3B5F"/>
    <w:multiLevelType w:val="hybridMultilevel"/>
    <w:tmpl w:val="E6167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E5016E"/>
    <w:multiLevelType w:val="hybridMultilevel"/>
    <w:tmpl w:val="C3BCA9D8"/>
    <w:lvl w:ilvl="0" w:tplc="36D887A2">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6697089">
    <w:abstractNumId w:val="0"/>
  </w:num>
  <w:num w:numId="2" w16cid:durableId="1279531758">
    <w:abstractNumId w:val="4"/>
  </w:num>
  <w:num w:numId="3" w16cid:durableId="278150779">
    <w:abstractNumId w:val="2"/>
  </w:num>
  <w:num w:numId="4" w16cid:durableId="1348168495">
    <w:abstractNumId w:val="3"/>
  </w:num>
  <w:num w:numId="5" w16cid:durableId="527334165">
    <w:abstractNumId w:val="1"/>
  </w:num>
  <w:num w:numId="6" w16cid:durableId="37520263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wNDU1NDI2MDC2NDdX0lEKTi0uzszPAykwqQUAOlyUWSwAAAA="/>
  </w:docVars>
  <w:rsids>
    <w:rsidRoot w:val="008068A2"/>
    <w:rsid w:val="000006BB"/>
    <w:rsid w:val="000016F7"/>
    <w:rsid w:val="00002C1C"/>
    <w:rsid w:val="00007044"/>
    <w:rsid w:val="0001451E"/>
    <w:rsid w:val="00023DC6"/>
    <w:rsid w:val="00025F04"/>
    <w:rsid w:val="00064D15"/>
    <w:rsid w:val="0008559D"/>
    <w:rsid w:val="00086727"/>
    <w:rsid w:val="00087D32"/>
    <w:rsid w:val="0009209B"/>
    <w:rsid w:val="000A6794"/>
    <w:rsid w:val="000B39E6"/>
    <w:rsid w:val="000B56F0"/>
    <w:rsid w:val="000C5361"/>
    <w:rsid w:val="000D5AAD"/>
    <w:rsid w:val="00103906"/>
    <w:rsid w:val="00120086"/>
    <w:rsid w:val="001275B9"/>
    <w:rsid w:val="00142C75"/>
    <w:rsid w:val="001449E8"/>
    <w:rsid w:val="001619DF"/>
    <w:rsid w:val="00164CDC"/>
    <w:rsid w:val="00167CF1"/>
    <w:rsid w:val="00171021"/>
    <w:rsid w:val="00175E1D"/>
    <w:rsid w:val="001806B6"/>
    <w:rsid w:val="001837BD"/>
    <w:rsid w:val="00183A2C"/>
    <w:rsid w:val="001A6728"/>
    <w:rsid w:val="001A6EEE"/>
    <w:rsid w:val="001B7060"/>
    <w:rsid w:val="001C1FCD"/>
    <w:rsid w:val="001D2464"/>
    <w:rsid w:val="001D50AE"/>
    <w:rsid w:val="001E1161"/>
    <w:rsid w:val="001E3FEF"/>
    <w:rsid w:val="00202683"/>
    <w:rsid w:val="00215FCE"/>
    <w:rsid w:val="002326A7"/>
    <w:rsid w:val="00232E7D"/>
    <w:rsid w:val="00235A3A"/>
    <w:rsid w:val="00264287"/>
    <w:rsid w:val="0026589D"/>
    <w:rsid w:val="00265C5B"/>
    <w:rsid w:val="002664E1"/>
    <w:rsid w:val="002674C4"/>
    <w:rsid w:val="002819B5"/>
    <w:rsid w:val="002853F4"/>
    <w:rsid w:val="00285941"/>
    <w:rsid w:val="002A2D2D"/>
    <w:rsid w:val="002C539D"/>
    <w:rsid w:val="002C71C6"/>
    <w:rsid w:val="002D07CA"/>
    <w:rsid w:val="00305122"/>
    <w:rsid w:val="003230CF"/>
    <w:rsid w:val="003257C4"/>
    <w:rsid w:val="00327242"/>
    <w:rsid w:val="0033212E"/>
    <w:rsid w:val="0033490F"/>
    <w:rsid w:val="003523A7"/>
    <w:rsid w:val="0036766D"/>
    <w:rsid w:val="00380A57"/>
    <w:rsid w:val="003817EF"/>
    <w:rsid w:val="00382A45"/>
    <w:rsid w:val="0039368C"/>
    <w:rsid w:val="003A1601"/>
    <w:rsid w:val="003A33F9"/>
    <w:rsid w:val="003A5602"/>
    <w:rsid w:val="003B0278"/>
    <w:rsid w:val="003B1846"/>
    <w:rsid w:val="003B6A53"/>
    <w:rsid w:val="003E1013"/>
    <w:rsid w:val="003E167F"/>
    <w:rsid w:val="003E2A3C"/>
    <w:rsid w:val="003E2F33"/>
    <w:rsid w:val="003E6BFB"/>
    <w:rsid w:val="003F1864"/>
    <w:rsid w:val="003F44DA"/>
    <w:rsid w:val="0041081C"/>
    <w:rsid w:val="004311CA"/>
    <w:rsid w:val="0047331A"/>
    <w:rsid w:val="0047640B"/>
    <w:rsid w:val="0047644B"/>
    <w:rsid w:val="00476D4B"/>
    <w:rsid w:val="00491748"/>
    <w:rsid w:val="00497AA1"/>
    <w:rsid w:val="004A7E77"/>
    <w:rsid w:val="004B0253"/>
    <w:rsid w:val="004C0A80"/>
    <w:rsid w:val="004D03E1"/>
    <w:rsid w:val="004D29A9"/>
    <w:rsid w:val="004E0D4F"/>
    <w:rsid w:val="004E3154"/>
    <w:rsid w:val="004E4C1E"/>
    <w:rsid w:val="0050017E"/>
    <w:rsid w:val="00503820"/>
    <w:rsid w:val="005054C7"/>
    <w:rsid w:val="00507F81"/>
    <w:rsid w:val="005172E9"/>
    <w:rsid w:val="00517B12"/>
    <w:rsid w:val="005240A1"/>
    <w:rsid w:val="00524789"/>
    <w:rsid w:val="00527BE8"/>
    <w:rsid w:val="005439C9"/>
    <w:rsid w:val="00553B24"/>
    <w:rsid w:val="00553CCB"/>
    <w:rsid w:val="00563DC7"/>
    <w:rsid w:val="00564029"/>
    <w:rsid w:val="00564D7B"/>
    <w:rsid w:val="0056527D"/>
    <w:rsid w:val="0056786B"/>
    <w:rsid w:val="0057138C"/>
    <w:rsid w:val="00573BE4"/>
    <w:rsid w:val="005803E5"/>
    <w:rsid w:val="0058422C"/>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36615"/>
    <w:rsid w:val="00640502"/>
    <w:rsid w:val="00644D27"/>
    <w:rsid w:val="006640AE"/>
    <w:rsid w:val="00670041"/>
    <w:rsid w:val="00671FE2"/>
    <w:rsid w:val="00686C0C"/>
    <w:rsid w:val="00695634"/>
    <w:rsid w:val="006A0E59"/>
    <w:rsid w:val="006A2531"/>
    <w:rsid w:val="006D239A"/>
    <w:rsid w:val="006E1302"/>
    <w:rsid w:val="006E2245"/>
    <w:rsid w:val="006E55B4"/>
    <w:rsid w:val="006E7E50"/>
    <w:rsid w:val="00704432"/>
    <w:rsid w:val="007051DF"/>
    <w:rsid w:val="00721227"/>
    <w:rsid w:val="00724DA4"/>
    <w:rsid w:val="00763912"/>
    <w:rsid w:val="00774E44"/>
    <w:rsid w:val="00785258"/>
    <w:rsid w:val="00791F02"/>
    <w:rsid w:val="0079324A"/>
    <w:rsid w:val="00794EEE"/>
    <w:rsid w:val="007A0707"/>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1A0C"/>
    <w:rsid w:val="008356C2"/>
    <w:rsid w:val="00836CA4"/>
    <w:rsid w:val="0085184F"/>
    <w:rsid w:val="00861625"/>
    <w:rsid w:val="008617B5"/>
    <w:rsid w:val="00870828"/>
    <w:rsid w:val="0088080B"/>
    <w:rsid w:val="00886134"/>
    <w:rsid w:val="008A2F44"/>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44F12"/>
    <w:rsid w:val="00947053"/>
    <w:rsid w:val="00947B3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5D92"/>
    <w:rsid w:val="00A66DE2"/>
    <w:rsid w:val="00A70227"/>
    <w:rsid w:val="00A847D3"/>
    <w:rsid w:val="00AA3772"/>
    <w:rsid w:val="00AB106E"/>
    <w:rsid w:val="00AB2224"/>
    <w:rsid w:val="00AC36D6"/>
    <w:rsid w:val="00AC60FE"/>
    <w:rsid w:val="00AC77AD"/>
    <w:rsid w:val="00AD2129"/>
    <w:rsid w:val="00AD3214"/>
    <w:rsid w:val="00AD3ABC"/>
    <w:rsid w:val="00AE05D3"/>
    <w:rsid w:val="00AE355A"/>
    <w:rsid w:val="00AE6A45"/>
    <w:rsid w:val="00B132CF"/>
    <w:rsid w:val="00B148DD"/>
    <w:rsid w:val="00B2472A"/>
    <w:rsid w:val="00B27C18"/>
    <w:rsid w:val="00B33A68"/>
    <w:rsid w:val="00B452E0"/>
    <w:rsid w:val="00B567F6"/>
    <w:rsid w:val="00B56DF3"/>
    <w:rsid w:val="00B57A5C"/>
    <w:rsid w:val="00B6185B"/>
    <w:rsid w:val="00B638EB"/>
    <w:rsid w:val="00B63DED"/>
    <w:rsid w:val="00B753E7"/>
    <w:rsid w:val="00B86AF3"/>
    <w:rsid w:val="00B9309B"/>
    <w:rsid w:val="00BA1F40"/>
    <w:rsid w:val="00BA4820"/>
    <w:rsid w:val="00BB05FA"/>
    <w:rsid w:val="00BB5B10"/>
    <w:rsid w:val="00BC3E47"/>
    <w:rsid w:val="00BC56D6"/>
    <w:rsid w:val="00BE399E"/>
    <w:rsid w:val="00BF1775"/>
    <w:rsid w:val="00BF201D"/>
    <w:rsid w:val="00C0490B"/>
    <w:rsid w:val="00C07904"/>
    <w:rsid w:val="00C121AF"/>
    <w:rsid w:val="00C14C80"/>
    <w:rsid w:val="00C27853"/>
    <w:rsid w:val="00C355A5"/>
    <w:rsid w:val="00C43B64"/>
    <w:rsid w:val="00C52B84"/>
    <w:rsid w:val="00C53F37"/>
    <w:rsid w:val="00C5499A"/>
    <w:rsid w:val="00C62A0F"/>
    <w:rsid w:val="00C77523"/>
    <w:rsid w:val="00C82862"/>
    <w:rsid w:val="00C84E4D"/>
    <w:rsid w:val="00CA2FD0"/>
    <w:rsid w:val="00CA629C"/>
    <w:rsid w:val="00CB626D"/>
    <w:rsid w:val="00CD5181"/>
    <w:rsid w:val="00CD7485"/>
    <w:rsid w:val="00CE2360"/>
    <w:rsid w:val="00CE236C"/>
    <w:rsid w:val="00CF0047"/>
    <w:rsid w:val="00D03207"/>
    <w:rsid w:val="00D03585"/>
    <w:rsid w:val="00D22895"/>
    <w:rsid w:val="00D275BF"/>
    <w:rsid w:val="00D3404A"/>
    <w:rsid w:val="00D3606D"/>
    <w:rsid w:val="00D4354E"/>
    <w:rsid w:val="00D43F69"/>
    <w:rsid w:val="00D45490"/>
    <w:rsid w:val="00D50F79"/>
    <w:rsid w:val="00D63229"/>
    <w:rsid w:val="00D73957"/>
    <w:rsid w:val="00D8395C"/>
    <w:rsid w:val="00D910AA"/>
    <w:rsid w:val="00D9761D"/>
    <w:rsid w:val="00DA028F"/>
    <w:rsid w:val="00DA1F3B"/>
    <w:rsid w:val="00DB5E74"/>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7729C"/>
    <w:rsid w:val="00E80E3D"/>
    <w:rsid w:val="00E86D42"/>
    <w:rsid w:val="00E870B8"/>
    <w:rsid w:val="00EA1019"/>
    <w:rsid w:val="00EA3B29"/>
    <w:rsid w:val="00EB6477"/>
    <w:rsid w:val="00EB7421"/>
    <w:rsid w:val="00EC36F5"/>
    <w:rsid w:val="00EC5A4D"/>
    <w:rsid w:val="00EC722D"/>
    <w:rsid w:val="00ED0DEA"/>
    <w:rsid w:val="00ED73C4"/>
    <w:rsid w:val="00F20B48"/>
    <w:rsid w:val="00F258BA"/>
    <w:rsid w:val="00F27E9C"/>
    <w:rsid w:val="00F41F41"/>
    <w:rsid w:val="00F46918"/>
    <w:rsid w:val="00F46DDE"/>
    <w:rsid w:val="00F655ED"/>
    <w:rsid w:val="00F7033C"/>
    <w:rsid w:val="00F96D0D"/>
    <w:rsid w:val="00F976AD"/>
    <w:rsid w:val="00FA1BB6"/>
    <w:rsid w:val="00FA6461"/>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9368C"/>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20404">
      <w:bodyDiv w:val="1"/>
      <w:marLeft w:val="0"/>
      <w:marRight w:val="0"/>
      <w:marTop w:val="0"/>
      <w:marBottom w:val="0"/>
      <w:divBdr>
        <w:top w:val="none" w:sz="0" w:space="0" w:color="auto"/>
        <w:left w:val="none" w:sz="0" w:space="0" w:color="auto"/>
        <w:bottom w:val="none" w:sz="0" w:space="0" w:color="auto"/>
        <w:right w:val="none" w:sz="0" w:space="0" w:color="auto"/>
      </w:divBdr>
    </w:div>
    <w:div w:id="20209267">
      <w:bodyDiv w:val="1"/>
      <w:marLeft w:val="0"/>
      <w:marRight w:val="0"/>
      <w:marTop w:val="0"/>
      <w:marBottom w:val="0"/>
      <w:divBdr>
        <w:top w:val="none" w:sz="0" w:space="0" w:color="auto"/>
        <w:left w:val="none" w:sz="0" w:space="0" w:color="auto"/>
        <w:bottom w:val="none" w:sz="0" w:space="0" w:color="auto"/>
        <w:right w:val="none" w:sz="0" w:space="0" w:color="auto"/>
      </w:divBdr>
    </w:div>
    <w:div w:id="123891251">
      <w:bodyDiv w:val="1"/>
      <w:marLeft w:val="0"/>
      <w:marRight w:val="0"/>
      <w:marTop w:val="0"/>
      <w:marBottom w:val="0"/>
      <w:divBdr>
        <w:top w:val="none" w:sz="0" w:space="0" w:color="auto"/>
        <w:left w:val="none" w:sz="0" w:space="0" w:color="auto"/>
        <w:bottom w:val="none" w:sz="0" w:space="0" w:color="auto"/>
        <w:right w:val="none" w:sz="0" w:space="0" w:color="auto"/>
      </w:divBdr>
    </w:div>
    <w:div w:id="130176119">
      <w:bodyDiv w:val="1"/>
      <w:marLeft w:val="0"/>
      <w:marRight w:val="0"/>
      <w:marTop w:val="0"/>
      <w:marBottom w:val="0"/>
      <w:divBdr>
        <w:top w:val="none" w:sz="0" w:space="0" w:color="auto"/>
        <w:left w:val="none" w:sz="0" w:space="0" w:color="auto"/>
        <w:bottom w:val="none" w:sz="0" w:space="0" w:color="auto"/>
        <w:right w:val="none" w:sz="0" w:space="0" w:color="auto"/>
      </w:divBdr>
    </w:div>
    <w:div w:id="168368903">
      <w:bodyDiv w:val="1"/>
      <w:marLeft w:val="0"/>
      <w:marRight w:val="0"/>
      <w:marTop w:val="0"/>
      <w:marBottom w:val="0"/>
      <w:divBdr>
        <w:top w:val="none" w:sz="0" w:space="0" w:color="auto"/>
        <w:left w:val="none" w:sz="0" w:space="0" w:color="auto"/>
        <w:bottom w:val="none" w:sz="0" w:space="0" w:color="auto"/>
        <w:right w:val="none" w:sz="0" w:space="0" w:color="auto"/>
      </w:divBdr>
    </w:div>
    <w:div w:id="23116550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1957">
      <w:bodyDiv w:val="1"/>
      <w:marLeft w:val="0"/>
      <w:marRight w:val="0"/>
      <w:marTop w:val="0"/>
      <w:marBottom w:val="0"/>
      <w:divBdr>
        <w:top w:val="none" w:sz="0" w:space="0" w:color="auto"/>
        <w:left w:val="none" w:sz="0" w:space="0" w:color="auto"/>
        <w:bottom w:val="none" w:sz="0" w:space="0" w:color="auto"/>
        <w:right w:val="none" w:sz="0" w:space="0" w:color="auto"/>
      </w:divBdr>
    </w:div>
    <w:div w:id="43116840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83745459">
      <w:bodyDiv w:val="1"/>
      <w:marLeft w:val="0"/>
      <w:marRight w:val="0"/>
      <w:marTop w:val="0"/>
      <w:marBottom w:val="0"/>
      <w:divBdr>
        <w:top w:val="none" w:sz="0" w:space="0" w:color="auto"/>
        <w:left w:val="none" w:sz="0" w:space="0" w:color="auto"/>
        <w:bottom w:val="none" w:sz="0" w:space="0" w:color="auto"/>
        <w:right w:val="none" w:sz="0" w:space="0" w:color="auto"/>
      </w:divBdr>
    </w:div>
    <w:div w:id="490878657">
      <w:bodyDiv w:val="1"/>
      <w:marLeft w:val="0"/>
      <w:marRight w:val="0"/>
      <w:marTop w:val="0"/>
      <w:marBottom w:val="0"/>
      <w:divBdr>
        <w:top w:val="none" w:sz="0" w:space="0" w:color="auto"/>
        <w:left w:val="none" w:sz="0" w:space="0" w:color="auto"/>
        <w:bottom w:val="none" w:sz="0" w:space="0" w:color="auto"/>
        <w:right w:val="none" w:sz="0" w:space="0" w:color="auto"/>
      </w:divBdr>
    </w:div>
    <w:div w:id="499005802">
      <w:bodyDiv w:val="1"/>
      <w:marLeft w:val="0"/>
      <w:marRight w:val="0"/>
      <w:marTop w:val="0"/>
      <w:marBottom w:val="0"/>
      <w:divBdr>
        <w:top w:val="none" w:sz="0" w:space="0" w:color="auto"/>
        <w:left w:val="none" w:sz="0" w:space="0" w:color="auto"/>
        <w:bottom w:val="none" w:sz="0" w:space="0" w:color="auto"/>
        <w:right w:val="none" w:sz="0" w:space="0" w:color="auto"/>
      </w:divBdr>
    </w:div>
    <w:div w:id="51985952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8344977">
      <w:bodyDiv w:val="1"/>
      <w:marLeft w:val="0"/>
      <w:marRight w:val="0"/>
      <w:marTop w:val="0"/>
      <w:marBottom w:val="0"/>
      <w:divBdr>
        <w:top w:val="none" w:sz="0" w:space="0" w:color="auto"/>
        <w:left w:val="none" w:sz="0" w:space="0" w:color="auto"/>
        <w:bottom w:val="none" w:sz="0" w:space="0" w:color="auto"/>
        <w:right w:val="none" w:sz="0" w:space="0" w:color="auto"/>
      </w:divBdr>
    </w:div>
    <w:div w:id="680161151">
      <w:bodyDiv w:val="1"/>
      <w:marLeft w:val="0"/>
      <w:marRight w:val="0"/>
      <w:marTop w:val="0"/>
      <w:marBottom w:val="0"/>
      <w:divBdr>
        <w:top w:val="none" w:sz="0" w:space="0" w:color="auto"/>
        <w:left w:val="none" w:sz="0" w:space="0" w:color="auto"/>
        <w:bottom w:val="none" w:sz="0" w:space="0" w:color="auto"/>
        <w:right w:val="none" w:sz="0" w:space="0" w:color="auto"/>
      </w:divBdr>
    </w:div>
    <w:div w:id="688605561">
      <w:bodyDiv w:val="1"/>
      <w:marLeft w:val="0"/>
      <w:marRight w:val="0"/>
      <w:marTop w:val="0"/>
      <w:marBottom w:val="0"/>
      <w:divBdr>
        <w:top w:val="none" w:sz="0" w:space="0" w:color="auto"/>
        <w:left w:val="none" w:sz="0" w:space="0" w:color="auto"/>
        <w:bottom w:val="none" w:sz="0" w:space="0" w:color="auto"/>
        <w:right w:val="none" w:sz="0" w:space="0" w:color="auto"/>
      </w:divBdr>
    </w:div>
    <w:div w:id="802040174">
      <w:bodyDiv w:val="1"/>
      <w:marLeft w:val="0"/>
      <w:marRight w:val="0"/>
      <w:marTop w:val="0"/>
      <w:marBottom w:val="0"/>
      <w:divBdr>
        <w:top w:val="none" w:sz="0" w:space="0" w:color="auto"/>
        <w:left w:val="none" w:sz="0" w:space="0" w:color="auto"/>
        <w:bottom w:val="none" w:sz="0" w:space="0" w:color="auto"/>
        <w:right w:val="none" w:sz="0" w:space="0" w:color="auto"/>
      </w:divBdr>
    </w:div>
    <w:div w:id="831414500">
      <w:bodyDiv w:val="1"/>
      <w:marLeft w:val="0"/>
      <w:marRight w:val="0"/>
      <w:marTop w:val="0"/>
      <w:marBottom w:val="0"/>
      <w:divBdr>
        <w:top w:val="none" w:sz="0" w:space="0" w:color="auto"/>
        <w:left w:val="none" w:sz="0" w:space="0" w:color="auto"/>
        <w:bottom w:val="none" w:sz="0" w:space="0" w:color="auto"/>
        <w:right w:val="none" w:sz="0" w:space="0" w:color="auto"/>
      </w:divBdr>
    </w:div>
    <w:div w:id="848105883">
      <w:bodyDiv w:val="1"/>
      <w:marLeft w:val="0"/>
      <w:marRight w:val="0"/>
      <w:marTop w:val="0"/>
      <w:marBottom w:val="0"/>
      <w:divBdr>
        <w:top w:val="none" w:sz="0" w:space="0" w:color="auto"/>
        <w:left w:val="none" w:sz="0" w:space="0" w:color="auto"/>
        <w:bottom w:val="none" w:sz="0" w:space="0" w:color="auto"/>
        <w:right w:val="none" w:sz="0" w:space="0" w:color="auto"/>
      </w:divBdr>
    </w:div>
    <w:div w:id="8603218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7107">
      <w:bodyDiv w:val="1"/>
      <w:marLeft w:val="0"/>
      <w:marRight w:val="0"/>
      <w:marTop w:val="0"/>
      <w:marBottom w:val="0"/>
      <w:divBdr>
        <w:top w:val="none" w:sz="0" w:space="0" w:color="auto"/>
        <w:left w:val="none" w:sz="0" w:space="0" w:color="auto"/>
        <w:bottom w:val="none" w:sz="0" w:space="0" w:color="auto"/>
        <w:right w:val="none" w:sz="0" w:space="0" w:color="auto"/>
      </w:divBdr>
    </w:div>
    <w:div w:id="990793004">
      <w:bodyDiv w:val="1"/>
      <w:marLeft w:val="0"/>
      <w:marRight w:val="0"/>
      <w:marTop w:val="0"/>
      <w:marBottom w:val="0"/>
      <w:divBdr>
        <w:top w:val="none" w:sz="0" w:space="0" w:color="auto"/>
        <w:left w:val="none" w:sz="0" w:space="0" w:color="auto"/>
        <w:bottom w:val="none" w:sz="0" w:space="0" w:color="auto"/>
        <w:right w:val="none" w:sz="0" w:space="0" w:color="auto"/>
      </w:divBdr>
    </w:div>
    <w:div w:id="1044141913">
      <w:bodyDiv w:val="1"/>
      <w:marLeft w:val="0"/>
      <w:marRight w:val="0"/>
      <w:marTop w:val="0"/>
      <w:marBottom w:val="0"/>
      <w:divBdr>
        <w:top w:val="none" w:sz="0" w:space="0" w:color="auto"/>
        <w:left w:val="none" w:sz="0" w:space="0" w:color="auto"/>
        <w:bottom w:val="none" w:sz="0" w:space="0" w:color="auto"/>
        <w:right w:val="none" w:sz="0" w:space="0" w:color="auto"/>
      </w:divBdr>
    </w:div>
    <w:div w:id="1091048499">
      <w:bodyDiv w:val="1"/>
      <w:marLeft w:val="0"/>
      <w:marRight w:val="0"/>
      <w:marTop w:val="0"/>
      <w:marBottom w:val="0"/>
      <w:divBdr>
        <w:top w:val="none" w:sz="0" w:space="0" w:color="auto"/>
        <w:left w:val="none" w:sz="0" w:space="0" w:color="auto"/>
        <w:bottom w:val="none" w:sz="0" w:space="0" w:color="auto"/>
        <w:right w:val="none" w:sz="0" w:space="0" w:color="auto"/>
      </w:divBdr>
    </w:div>
    <w:div w:id="1126852960">
      <w:bodyDiv w:val="1"/>
      <w:marLeft w:val="0"/>
      <w:marRight w:val="0"/>
      <w:marTop w:val="0"/>
      <w:marBottom w:val="0"/>
      <w:divBdr>
        <w:top w:val="none" w:sz="0" w:space="0" w:color="auto"/>
        <w:left w:val="none" w:sz="0" w:space="0" w:color="auto"/>
        <w:bottom w:val="none" w:sz="0" w:space="0" w:color="auto"/>
        <w:right w:val="none" w:sz="0" w:space="0" w:color="auto"/>
      </w:divBdr>
    </w:div>
    <w:div w:id="1137841028">
      <w:bodyDiv w:val="1"/>
      <w:marLeft w:val="0"/>
      <w:marRight w:val="0"/>
      <w:marTop w:val="0"/>
      <w:marBottom w:val="0"/>
      <w:divBdr>
        <w:top w:val="none" w:sz="0" w:space="0" w:color="auto"/>
        <w:left w:val="none" w:sz="0" w:space="0" w:color="auto"/>
        <w:bottom w:val="none" w:sz="0" w:space="0" w:color="auto"/>
        <w:right w:val="none" w:sz="0" w:space="0" w:color="auto"/>
      </w:divBdr>
    </w:div>
    <w:div w:id="114289154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290417">
      <w:bodyDiv w:val="1"/>
      <w:marLeft w:val="0"/>
      <w:marRight w:val="0"/>
      <w:marTop w:val="0"/>
      <w:marBottom w:val="0"/>
      <w:divBdr>
        <w:top w:val="none" w:sz="0" w:space="0" w:color="auto"/>
        <w:left w:val="none" w:sz="0" w:space="0" w:color="auto"/>
        <w:bottom w:val="none" w:sz="0" w:space="0" w:color="auto"/>
        <w:right w:val="none" w:sz="0" w:space="0" w:color="auto"/>
      </w:divBdr>
    </w:div>
    <w:div w:id="121878510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8950540">
      <w:bodyDiv w:val="1"/>
      <w:marLeft w:val="0"/>
      <w:marRight w:val="0"/>
      <w:marTop w:val="0"/>
      <w:marBottom w:val="0"/>
      <w:divBdr>
        <w:top w:val="none" w:sz="0" w:space="0" w:color="auto"/>
        <w:left w:val="none" w:sz="0" w:space="0" w:color="auto"/>
        <w:bottom w:val="none" w:sz="0" w:space="0" w:color="auto"/>
        <w:right w:val="none" w:sz="0" w:space="0" w:color="auto"/>
      </w:divBdr>
    </w:div>
    <w:div w:id="1304113793">
      <w:bodyDiv w:val="1"/>
      <w:marLeft w:val="0"/>
      <w:marRight w:val="0"/>
      <w:marTop w:val="0"/>
      <w:marBottom w:val="0"/>
      <w:divBdr>
        <w:top w:val="none" w:sz="0" w:space="0" w:color="auto"/>
        <w:left w:val="none" w:sz="0" w:space="0" w:color="auto"/>
        <w:bottom w:val="none" w:sz="0" w:space="0" w:color="auto"/>
        <w:right w:val="none" w:sz="0" w:space="0" w:color="auto"/>
      </w:divBdr>
    </w:div>
    <w:div w:id="1406806256">
      <w:bodyDiv w:val="1"/>
      <w:marLeft w:val="0"/>
      <w:marRight w:val="0"/>
      <w:marTop w:val="0"/>
      <w:marBottom w:val="0"/>
      <w:divBdr>
        <w:top w:val="none" w:sz="0" w:space="0" w:color="auto"/>
        <w:left w:val="none" w:sz="0" w:space="0" w:color="auto"/>
        <w:bottom w:val="none" w:sz="0" w:space="0" w:color="auto"/>
        <w:right w:val="none" w:sz="0" w:space="0" w:color="auto"/>
      </w:divBdr>
    </w:div>
    <w:div w:id="1581138117">
      <w:bodyDiv w:val="1"/>
      <w:marLeft w:val="0"/>
      <w:marRight w:val="0"/>
      <w:marTop w:val="0"/>
      <w:marBottom w:val="0"/>
      <w:divBdr>
        <w:top w:val="none" w:sz="0" w:space="0" w:color="auto"/>
        <w:left w:val="none" w:sz="0" w:space="0" w:color="auto"/>
        <w:bottom w:val="none" w:sz="0" w:space="0" w:color="auto"/>
        <w:right w:val="none" w:sz="0" w:space="0" w:color="auto"/>
      </w:divBdr>
    </w:div>
    <w:div w:id="1713995557">
      <w:bodyDiv w:val="1"/>
      <w:marLeft w:val="0"/>
      <w:marRight w:val="0"/>
      <w:marTop w:val="0"/>
      <w:marBottom w:val="0"/>
      <w:divBdr>
        <w:top w:val="none" w:sz="0" w:space="0" w:color="auto"/>
        <w:left w:val="none" w:sz="0" w:space="0" w:color="auto"/>
        <w:bottom w:val="none" w:sz="0" w:space="0" w:color="auto"/>
        <w:right w:val="none" w:sz="0" w:space="0" w:color="auto"/>
      </w:divBdr>
    </w:div>
    <w:div w:id="1758138971">
      <w:bodyDiv w:val="1"/>
      <w:marLeft w:val="0"/>
      <w:marRight w:val="0"/>
      <w:marTop w:val="0"/>
      <w:marBottom w:val="0"/>
      <w:divBdr>
        <w:top w:val="none" w:sz="0" w:space="0" w:color="auto"/>
        <w:left w:val="none" w:sz="0" w:space="0" w:color="auto"/>
        <w:bottom w:val="none" w:sz="0" w:space="0" w:color="auto"/>
        <w:right w:val="none" w:sz="0" w:space="0" w:color="auto"/>
      </w:divBdr>
    </w:div>
    <w:div w:id="1854032754">
      <w:bodyDiv w:val="1"/>
      <w:marLeft w:val="0"/>
      <w:marRight w:val="0"/>
      <w:marTop w:val="0"/>
      <w:marBottom w:val="0"/>
      <w:divBdr>
        <w:top w:val="none" w:sz="0" w:space="0" w:color="auto"/>
        <w:left w:val="none" w:sz="0" w:space="0" w:color="auto"/>
        <w:bottom w:val="none" w:sz="0" w:space="0" w:color="auto"/>
        <w:right w:val="none" w:sz="0" w:space="0" w:color="auto"/>
      </w:divBdr>
    </w:div>
    <w:div w:id="1953003723">
      <w:bodyDiv w:val="1"/>
      <w:marLeft w:val="0"/>
      <w:marRight w:val="0"/>
      <w:marTop w:val="0"/>
      <w:marBottom w:val="0"/>
      <w:divBdr>
        <w:top w:val="none" w:sz="0" w:space="0" w:color="auto"/>
        <w:left w:val="none" w:sz="0" w:space="0" w:color="auto"/>
        <w:bottom w:val="none" w:sz="0" w:space="0" w:color="auto"/>
        <w:right w:val="none" w:sz="0" w:space="0" w:color="auto"/>
      </w:divBdr>
    </w:div>
    <w:div w:id="210949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veloper.mozilla.org/en-US/docs/Learn/Getting_started_with_the_web/CSS_basics" TargetMode="External"/><Relationship Id="rId18" Type="http://schemas.openxmlformats.org/officeDocument/2006/relationships/hyperlink" Target="https://developer.mozilla.org/en-US/docs/Web/CSS/CSS_selectors/Selectors_and_combinators" TargetMode="External"/><Relationship Id="rId26" Type="http://schemas.openxmlformats.org/officeDocument/2006/relationships/hyperlink" Target="https://developer.mozilla.org/en-US/docs/Web/CSS/CSS_selectors/Selector_structure"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https://developer.mozilla.org/en-US/docs/Web/CSS" TargetMode="External"/><Relationship Id="rId17" Type="http://schemas.openxmlformats.org/officeDocument/2006/relationships/image" Target="media/image2.png"/><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s://developer.mozilla.org/en-US/docs/Web/CSS/CSS_selectors/Selectors_and_combinators" TargetMode="External"/><Relationship Id="rId20" Type="http://schemas.openxmlformats.org/officeDocument/2006/relationships/hyperlink" Target="https://developer.mozilla.org/en-US/docs/Web/CSS/CSS_selectors/Selector_structur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courses/html-and-css" TargetMode="External"/><Relationship Id="rId24" Type="http://schemas.openxmlformats.org/officeDocument/2006/relationships/hyperlink" Target="https://developer.mozilla.org/en-US/docs/Web/CSS/CSS_selectors/Selector_structure"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5.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veloper.mozilla.org/en-US/docs/Learn/CSS/First_steps/What_is_CSS" TargetMode="External"/><Relationship Id="rId22" Type="http://schemas.openxmlformats.org/officeDocument/2006/relationships/hyperlink" Target="https://developer.mozilla.org/en-US/docs/Web/CSS/CSS_selectors/Selector_structure"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4.png"/><Relationship Id="rId3" Type="http://schemas.openxmlformats.org/officeDocument/2006/relationships/image" Target="media/image7.png"/><Relationship Id="rId21" Type="http://schemas.openxmlformats.org/officeDocument/2006/relationships/hyperlink" Target="https://about.softuni.bg/" TargetMode="External"/><Relationship Id="rId7" Type="http://schemas.openxmlformats.org/officeDocument/2006/relationships/image" Target="media/image9.png"/><Relationship Id="rId12" Type="http://schemas.openxmlformats.org/officeDocument/2006/relationships/image" Target="media/image1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3.png"/><Relationship Id="rId20" Type="http://schemas.openxmlformats.org/officeDocument/2006/relationships/image" Target="media/image1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0.png"/><Relationship Id="rId14" Type="http://schemas.openxmlformats.org/officeDocument/2006/relationships/image" Target="media/image12.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950</Words>
  <Characters>11119</Characters>
  <Application>Microsoft Office Word</Application>
  <DocSecurity>0</DocSecurity>
  <Lines>92</Lines>
  <Paragraphs>2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1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Боряна Димитрова</cp:lastModifiedBy>
  <cp:revision>20</cp:revision>
  <cp:lastPrinted>2024-05-09T12:16:00Z</cp:lastPrinted>
  <dcterms:created xsi:type="dcterms:W3CDTF">2024-05-09T05:40:00Z</dcterms:created>
  <dcterms:modified xsi:type="dcterms:W3CDTF">2024-05-09T12:16: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